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54E320" w14:textId="09FD5C19" w:rsidR="00027C52" w:rsidRPr="00633FF3" w:rsidRDefault="00633FF3" w:rsidP="00027C52">
      <w:pPr>
        <w:spacing w:before="163" w:after="163" w:line="240" w:lineRule="auto"/>
        <w:rPr>
          <w:b/>
          <w:bCs/>
          <w:sz w:val="21"/>
          <w:szCs w:val="20"/>
        </w:rPr>
      </w:pPr>
      <w:bookmarkStart w:id="0" w:name="_GoBack"/>
      <w:r w:rsidRPr="00633FF3">
        <w:rPr>
          <w:b/>
          <w:bCs/>
          <w:sz w:val="21"/>
          <w:szCs w:val="20"/>
        </w:rPr>
        <w:t xml:space="preserve">Familial patterns in </w:t>
      </w:r>
      <w:r>
        <w:rPr>
          <w:b/>
          <w:bCs/>
          <w:sz w:val="21"/>
          <w:szCs w:val="20"/>
        </w:rPr>
        <w:t>asset building support</w:t>
      </w:r>
      <w:r w:rsidR="00027C52" w:rsidRPr="00633FF3">
        <w:rPr>
          <w:b/>
          <w:bCs/>
          <w:sz w:val="21"/>
          <w:szCs w:val="20"/>
        </w:rPr>
        <w:t>: co</w:t>
      </w:r>
      <w:r>
        <w:rPr>
          <w:b/>
          <w:bCs/>
          <w:sz w:val="21"/>
          <w:szCs w:val="20"/>
        </w:rPr>
        <w:t>mparing</w:t>
      </w:r>
      <w:r w:rsidR="00027C52" w:rsidRPr="00633FF3">
        <w:rPr>
          <w:b/>
          <w:bCs/>
          <w:sz w:val="21"/>
          <w:szCs w:val="20"/>
        </w:rPr>
        <w:t xml:space="preserve"> local and migrants</w:t>
      </w:r>
      <w:r w:rsidRPr="00633FF3">
        <w:rPr>
          <w:b/>
          <w:bCs/>
          <w:sz w:val="21"/>
          <w:szCs w:val="20"/>
        </w:rPr>
        <w:t xml:space="preserve"> in urban China</w:t>
      </w:r>
    </w:p>
    <w:p w14:paraId="369C13DF" w14:textId="4AE4207E" w:rsidR="00027C52" w:rsidRDefault="00027C52" w:rsidP="00027C52">
      <w:pPr>
        <w:spacing w:before="163" w:after="163" w:line="240" w:lineRule="auto"/>
        <w:rPr>
          <w:sz w:val="21"/>
          <w:szCs w:val="20"/>
        </w:rPr>
      </w:pPr>
      <w:r>
        <w:rPr>
          <w:rFonts w:hint="eastAsia"/>
          <w:sz w:val="21"/>
          <w:szCs w:val="20"/>
        </w:rPr>
        <w:t>L</w:t>
      </w:r>
      <w:r>
        <w:rPr>
          <w:sz w:val="21"/>
          <w:szCs w:val="20"/>
        </w:rPr>
        <w:t>angyi Tian</w:t>
      </w:r>
    </w:p>
    <w:p w14:paraId="2CBF5FA9" w14:textId="77777777" w:rsidR="00633FF3" w:rsidRDefault="00633FF3" w:rsidP="00027C52">
      <w:pPr>
        <w:spacing w:before="163" w:after="163" w:line="240" w:lineRule="auto"/>
        <w:rPr>
          <w:sz w:val="21"/>
          <w:szCs w:val="20"/>
        </w:rPr>
      </w:pPr>
    </w:p>
    <w:p w14:paraId="14D37F65" w14:textId="459F8EAC" w:rsidR="0088243A" w:rsidRPr="007A4668" w:rsidRDefault="00453CAE" w:rsidP="00E356B7">
      <w:pPr>
        <w:spacing w:before="163" w:after="163" w:line="240" w:lineRule="auto"/>
        <w:ind w:firstLineChars="200" w:firstLine="420"/>
        <w:rPr>
          <w:sz w:val="21"/>
          <w:szCs w:val="20"/>
        </w:rPr>
      </w:pPr>
      <w:r>
        <w:rPr>
          <w:sz w:val="21"/>
          <w:szCs w:val="20"/>
        </w:rPr>
        <w:t>W</w:t>
      </w:r>
      <w:r w:rsidR="002F4015">
        <w:rPr>
          <w:sz w:val="21"/>
          <w:szCs w:val="20"/>
        </w:rPr>
        <w:t xml:space="preserve">e </w:t>
      </w:r>
      <w:r w:rsidR="00E356B7">
        <w:rPr>
          <w:sz w:val="21"/>
          <w:szCs w:val="20"/>
        </w:rPr>
        <w:t>aim to</w:t>
      </w:r>
      <w:r w:rsidR="002F4015">
        <w:rPr>
          <w:sz w:val="21"/>
          <w:szCs w:val="20"/>
        </w:rPr>
        <w:t xml:space="preserve"> understand how the preference</w:t>
      </w:r>
      <w:r>
        <w:rPr>
          <w:sz w:val="21"/>
          <w:szCs w:val="20"/>
        </w:rPr>
        <w:t xml:space="preserve"> </w:t>
      </w:r>
      <w:r w:rsidR="00D052A1">
        <w:rPr>
          <w:sz w:val="21"/>
          <w:szCs w:val="20"/>
        </w:rPr>
        <w:t>for</w:t>
      </w:r>
      <w:r w:rsidR="002F4015">
        <w:rPr>
          <w:sz w:val="21"/>
          <w:szCs w:val="20"/>
        </w:rPr>
        <w:t xml:space="preserve"> intergenerational transfer would shape children’s opportunity to accumulate home wealth</w:t>
      </w:r>
      <w:r w:rsidR="00E356B7">
        <w:rPr>
          <w:sz w:val="21"/>
          <w:szCs w:val="20"/>
        </w:rPr>
        <w:t>. More precisely, we conduct a specific comparison between</w:t>
      </w:r>
      <w:r>
        <w:rPr>
          <w:sz w:val="21"/>
          <w:szCs w:val="20"/>
        </w:rPr>
        <w:t xml:space="preserve"> children living close to their parents (same city/county/district) and children otherwise living far away from their parents</w:t>
      </w:r>
      <w:r w:rsidR="002F4015">
        <w:rPr>
          <w:sz w:val="21"/>
          <w:szCs w:val="20"/>
        </w:rPr>
        <w:t xml:space="preserve">. </w:t>
      </w:r>
      <w:r>
        <w:rPr>
          <w:sz w:val="21"/>
          <w:szCs w:val="20"/>
        </w:rPr>
        <w:t xml:space="preserve">For both </w:t>
      </w:r>
      <w:r w:rsidR="00E356B7">
        <w:rPr>
          <w:sz w:val="21"/>
          <w:szCs w:val="20"/>
        </w:rPr>
        <w:t>sub-</w:t>
      </w:r>
      <w:r>
        <w:rPr>
          <w:sz w:val="21"/>
          <w:szCs w:val="20"/>
        </w:rPr>
        <w:t>populations,</w:t>
      </w:r>
      <w:r w:rsidR="00E356B7">
        <w:rPr>
          <w:sz w:val="21"/>
          <w:szCs w:val="20"/>
        </w:rPr>
        <w:t xml:space="preserve"> using regressions analysis</w:t>
      </w:r>
      <w:r>
        <w:rPr>
          <w:sz w:val="21"/>
          <w:szCs w:val="20"/>
        </w:rPr>
        <w:t xml:space="preserve"> we control for attributes of child and spouse in the family and observe the direct impact </w:t>
      </w:r>
      <w:r w:rsidR="00D052A1">
        <w:rPr>
          <w:sz w:val="21"/>
          <w:szCs w:val="20"/>
        </w:rPr>
        <w:t>of</w:t>
      </w:r>
      <w:r>
        <w:rPr>
          <w:sz w:val="21"/>
          <w:szCs w:val="20"/>
        </w:rPr>
        <w:t xml:space="preserve"> parental socio-economic status. </w:t>
      </w:r>
      <w:r w:rsidR="00622EB5">
        <w:rPr>
          <w:sz w:val="21"/>
          <w:szCs w:val="20"/>
        </w:rPr>
        <w:t>The result shows that</w:t>
      </w:r>
      <w:r w:rsidR="007A4668" w:rsidRPr="007A4668">
        <w:rPr>
          <w:sz w:val="21"/>
          <w:szCs w:val="20"/>
        </w:rPr>
        <w:t xml:space="preserve"> among urban residents, children living closer to their parents received significant support in h</w:t>
      </w:r>
      <w:r w:rsidR="00622EB5">
        <w:rPr>
          <w:sz w:val="21"/>
          <w:szCs w:val="20"/>
        </w:rPr>
        <w:t>ousing</w:t>
      </w:r>
      <w:r w:rsidR="007A4668" w:rsidRPr="007A4668">
        <w:rPr>
          <w:sz w:val="21"/>
          <w:szCs w:val="20"/>
        </w:rPr>
        <w:t xml:space="preserve"> asset accumulation, while those far from their parents tend to rely on their self-achievements. </w:t>
      </w:r>
    </w:p>
    <w:p w14:paraId="567FD0D7" w14:textId="7E4AFCAB" w:rsidR="00A74008" w:rsidRDefault="00E356B7" w:rsidP="00E356B7">
      <w:pPr>
        <w:spacing w:before="163" w:after="163" w:line="240" w:lineRule="auto"/>
        <w:ind w:firstLineChars="200" w:firstLine="420"/>
        <w:rPr>
          <w:sz w:val="21"/>
          <w:szCs w:val="20"/>
        </w:rPr>
      </w:pPr>
      <w:r>
        <w:rPr>
          <w:sz w:val="21"/>
          <w:szCs w:val="20"/>
        </w:rPr>
        <w:t>Parental support operates through multiple channels, and we try to specify two channels to capture them.</w:t>
      </w:r>
      <w:r w:rsidR="00A74008">
        <w:rPr>
          <w:sz w:val="21"/>
          <w:szCs w:val="20"/>
        </w:rPr>
        <w:t xml:space="preserve"> The first channel is observable in the data: </w:t>
      </w:r>
      <w:r w:rsidR="00C948C9" w:rsidRPr="00C948C9">
        <w:rPr>
          <w:sz w:val="21"/>
          <w:szCs w:val="20"/>
        </w:rPr>
        <w:t xml:space="preserve">parents </w:t>
      </w:r>
      <w:r>
        <w:rPr>
          <w:sz w:val="21"/>
          <w:szCs w:val="20"/>
        </w:rPr>
        <w:t>might</w:t>
      </w:r>
      <w:r w:rsidR="00C948C9" w:rsidRPr="00C948C9">
        <w:rPr>
          <w:sz w:val="21"/>
          <w:szCs w:val="20"/>
        </w:rPr>
        <w:t xml:space="preserve"> buy their children </w:t>
      </w:r>
      <w:r w:rsidR="00622EB5">
        <w:rPr>
          <w:sz w:val="21"/>
          <w:szCs w:val="20"/>
        </w:rPr>
        <w:t>a house</w:t>
      </w:r>
      <w:r w:rsidR="00C948C9" w:rsidRPr="00C948C9">
        <w:rPr>
          <w:sz w:val="21"/>
          <w:szCs w:val="20"/>
        </w:rPr>
        <w:t xml:space="preserve"> from</w:t>
      </w:r>
      <w:r w:rsidR="00622EB5">
        <w:rPr>
          <w:sz w:val="21"/>
          <w:szCs w:val="20"/>
        </w:rPr>
        <w:t xml:space="preserve"> </w:t>
      </w:r>
      <w:r w:rsidR="00D052A1">
        <w:rPr>
          <w:sz w:val="21"/>
          <w:szCs w:val="20"/>
        </w:rPr>
        <w:t xml:space="preserve">the </w:t>
      </w:r>
      <w:r>
        <w:rPr>
          <w:sz w:val="21"/>
          <w:szCs w:val="20"/>
        </w:rPr>
        <w:t xml:space="preserve">real estate market </w:t>
      </w:r>
      <w:r w:rsidR="00C948C9" w:rsidRPr="00C948C9">
        <w:rPr>
          <w:sz w:val="21"/>
          <w:szCs w:val="20"/>
        </w:rPr>
        <w:t>as a gift upon their marriage</w:t>
      </w:r>
      <w:r>
        <w:rPr>
          <w:sz w:val="21"/>
          <w:szCs w:val="20"/>
        </w:rPr>
        <w:t>, as they would need to move out of the original family and form a new one</w:t>
      </w:r>
      <w:r w:rsidR="00C948C9" w:rsidRPr="00C948C9">
        <w:rPr>
          <w:sz w:val="21"/>
          <w:szCs w:val="20"/>
        </w:rPr>
        <w:t xml:space="preserve">. </w:t>
      </w:r>
      <w:r>
        <w:rPr>
          <w:sz w:val="21"/>
          <w:szCs w:val="20"/>
        </w:rPr>
        <w:t>This channel shows a strong gendered pattern</w:t>
      </w:r>
      <w:r w:rsidR="00D052A1">
        <w:rPr>
          <w:sz w:val="21"/>
          <w:szCs w:val="20"/>
        </w:rPr>
        <w:t xml:space="preserve"> as transfers</w:t>
      </w:r>
      <w:r>
        <w:rPr>
          <w:sz w:val="21"/>
          <w:szCs w:val="20"/>
        </w:rPr>
        <w:t xml:space="preserve"> </w:t>
      </w:r>
      <w:r w:rsidR="00C948C9" w:rsidRPr="00C948C9">
        <w:rPr>
          <w:sz w:val="21"/>
          <w:szCs w:val="20"/>
        </w:rPr>
        <w:t xml:space="preserve">occur almost exclusively between only male children and </w:t>
      </w:r>
      <w:r>
        <w:rPr>
          <w:sz w:val="21"/>
          <w:szCs w:val="20"/>
        </w:rPr>
        <w:t xml:space="preserve">their </w:t>
      </w:r>
      <w:r w:rsidR="00C948C9" w:rsidRPr="00C948C9">
        <w:rPr>
          <w:sz w:val="21"/>
          <w:szCs w:val="20"/>
        </w:rPr>
        <w:t>parents</w:t>
      </w:r>
      <w:r>
        <w:rPr>
          <w:sz w:val="21"/>
          <w:szCs w:val="20"/>
        </w:rPr>
        <w:t xml:space="preserve">. </w:t>
      </w:r>
      <w:r w:rsidRPr="00C948C9">
        <w:rPr>
          <w:sz w:val="21"/>
          <w:szCs w:val="20"/>
        </w:rPr>
        <w:t>544 out of 3,608 male children (15%) received such transfer, while only 37 out of 4,120 female children (1%) received it.</w:t>
      </w:r>
      <w:r>
        <w:rPr>
          <w:sz w:val="21"/>
          <w:szCs w:val="20"/>
        </w:rPr>
        <w:t xml:space="preserve"> </w:t>
      </w:r>
      <w:r w:rsidR="00A74008">
        <w:rPr>
          <w:sz w:val="21"/>
          <w:szCs w:val="20"/>
        </w:rPr>
        <w:t>Besides, living closer to parents would increase the likelihood of receiving the transfer</w:t>
      </w:r>
      <w:r>
        <w:rPr>
          <w:sz w:val="21"/>
          <w:szCs w:val="20"/>
        </w:rPr>
        <w:t>, shown by the first column of coefficients in logistic regression</w:t>
      </w:r>
      <w:r w:rsidRPr="00C948C9">
        <w:rPr>
          <w:sz w:val="21"/>
          <w:szCs w:val="20"/>
        </w:rPr>
        <w:t>.</w:t>
      </w:r>
    </w:p>
    <w:p w14:paraId="545FB7EF" w14:textId="77777777" w:rsidR="00392446" w:rsidRDefault="00A74008" w:rsidP="00887B28">
      <w:pPr>
        <w:spacing w:before="163" w:after="163" w:line="240" w:lineRule="auto"/>
        <w:ind w:firstLineChars="200" w:firstLine="420"/>
        <w:rPr>
          <w:sz w:val="21"/>
          <w:szCs w:val="20"/>
        </w:rPr>
      </w:pPr>
      <w:r>
        <w:rPr>
          <w:rFonts w:hint="eastAsia"/>
          <w:sz w:val="21"/>
          <w:szCs w:val="20"/>
        </w:rPr>
        <w:t>T</w:t>
      </w:r>
      <w:r>
        <w:rPr>
          <w:sz w:val="21"/>
          <w:szCs w:val="20"/>
        </w:rPr>
        <w:t>he second channel represents other channels that we cannot directly observe in the data</w:t>
      </w:r>
      <w:r w:rsidR="00E356B7">
        <w:rPr>
          <w:sz w:val="21"/>
          <w:szCs w:val="20"/>
        </w:rPr>
        <w:t xml:space="preserve">. </w:t>
      </w:r>
      <w:r w:rsidR="00887B28">
        <w:rPr>
          <w:sz w:val="21"/>
          <w:szCs w:val="20"/>
        </w:rPr>
        <w:t>P</w:t>
      </w:r>
      <w:r w:rsidR="00E356B7">
        <w:rPr>
          <w:sz w:val="21"/>
          <w:szCs w:val="20"/>
        </w:rPr>
        <w:t xml:space="preserve">arents can also finance </w:t>
      </w:r>
      <w:r>
        <w:rPr>
          <w:sz w:val="21"/>
          <w:szCs w:val="20"/>
        </w:rPr>
        <w:t xml:space="preserve">mortgages, down payments, </w:t>
      </w:r>
      <w:r w:rsidR="00E356B7">
        <w:rPr>
          <w:sz w:val="21"/>
          <w:szCs w:val="20"/>
        </w:rPr>
        <w:t>or transfer property ownership to the children</w:t>
      </w:r>
      <w:r>
        <w:rPr>
          <w:sz w:val="21"/>
          <w:szCs w:val="20"/>
        </w:rPr>
        <w:t>.</w:t>
      </w:r>
      <w:r w:rsidR="00E356B7">
        <w:rPr>
          <w:sz w:val="21"/>
          <w:szCs w:val="20"/>
        </w:rPr>
        <w:t xml:space="preserve"> We </w:t>
      </w:r>
      <w:r w:rsidR="00887B28">
        <w:rPr>
          <w:sz w:val="21"/>
          <w:szCs w:val="20"/>
        </w:rPr>
        <w:t xml:space="preserve">assume such indirect transfer can be observed by whether parents’ financial capacity (net worth) and other status has a significant impact on children’s homeownership or value controlling other factors. </w:t>
      </w:r>
    </w:p>
    <w:p w14:paraId="6ABD2B5B" w14:textId="77201EFE" w:rsidR="00633FF3" w:rsidRDefault="00622EB5" w:rsidP="00392446">
      <w:pPr>
        <w:spacing w:before="163" w:after="163" w:line="240" w:lineRule="auto"/>
        <w:ind w:firstLineChars="200" w:firstLine="420"/>
        <w:rPr>
          <w:sz w:val="21"/>
          <w:szCs w:val="20"/>
        </w:rPr>
      </w:pPr>
      <w:r>
        <w:rPr>
          <w:sz w:val="21"/>
          <w:szCs w:val="20"/>
        </w:rPr>
        <w:t>T</w:t>
      </w:r>
      <w:r w:rsidR="0088243A">
        <w:rPr>
          <w:sz w:val="21"/>
          <w:szCs w:val="20"/>
        </w:rPr>
        <w:t xml:space="preserve">he </w:t>
      </w:r>
      <w:r>
        <w:rPr>
          <w:sz w:val="21"/>
          <w:szCs w:val="20"/>
        </w:rPr>
        <w:t>result</w:t>
      </w:r>
      <w:r w:rsidR="0088243A">
        <w:rPr>
          <w:sz w:val="21"/>
          <w:szCs w:val="20"/>
        </w:rPr>
        <w:t xml:space="preserve"> shows</w:t>
      </w:r>
      <w:r>
        <w:rPr>
          <w:sz w:val="21"/>
          <w:szCs w:val="20"/>
        </w:rPr>
        <w:t xml:space="preserve"> </w:t>
      </w:r>
      <w:r w:rsidR="0088243A">
        <w:rPr>
          <w:sz w:val="21"/>
          <w:szCs w:val="20"/>
        </w:rPr>
        <w:t>strong</w:t>
      </w:r>
      <w:r w:rsidR="00887B28">
        <w:rPr>
          <w:sz w:val="21"/>
          <w:szCs w:val="20"/>
        </w:rPr>
        <w:t xml:space="preserve"> </w:t>
      </w:r>
      <w:r>
        <w:rPr>
          <w:sz w:val="21"/>
          <w:szCs w:val="20"/>
        </w:rPr>
        <w:t>parental support for children</w:t>
      </w:r>
      <w:r w:rsidR="00887B28">
        <w:rPr>
          <w:sz w:val="21"/>
          <w:szCs w:val="20"/>
        </w:rPr>
        <w:t xml:space="preserve"> close to parents, yet no parental impact on children who have migrated outside their town</w:t>
      </w:r>
      <w:r w:rsidR="0088243A">
        <w:rPr>
          <w:sz w:val="21"/>
          <w:szCs w:val="20"/>
        </w:rPr>
        <w:t>.</w:t>
      </w:r>
      <w:r w:rsidR="007A4668">
        <w:rPr>
          <w:sz w:val="21"/>
          <w:szCs w:val="20"/>
        </w:rPr>
        <w:t xml:space="preserve"> </w:t>
      </w:r>
      <w:r w:rsidR="00C948C9" w:rsidRPr="00C948C9">
        <w:rPr>
          <w:sz w:val="21"/>
          <w:szCs w:val="20"/>
        </w:rPr>
        <w:t>For children who live in the same city/county/district with their parents</w:t>
      </w:r>
      <w:r w:rsidR="007A4668">
        <w:rPr>
          <w:sz w:val="21"/>
          <w:szCs w:val="20"/>
        </w:rPr>
        <w:t xml:space="preserve"> (the second and third column of coefficients)</w:t>
      </w:r>
      <w:r w:rsidR="00C948C9" w:rsidRPr="00C948C9">
        <w:rPr>
          <w:sz w:val="21"/>
          <w:szCs w:val="20"/>
        </w:rPr>
        <w:t>, factors in the</w:t>
      </w:r>
      <w:r w:rsidR="0088243A">
        <w:rPr>
          <w:sz w:val="21"/>
          <w:szCs w:val="20"/>
        </w:rPr>
        <w:t xml:space="preserve">ir parental </w:t>
      </w:r>
      <w:r w:rsidR="00C948C9" w:rsidRPr="00C948C9">
        <w:rPr>
          <w:sz w:val="21"/>
          <w:szCs w:val="20"/>
        </w:rPr>
        <w:t xml:space="preserve">family are </w:t>
      </w:r>
      <w:r w:rsidR="00887B28">
        <w:rPr>
          <w:sz w:val="21"/>
          <w:szCs w:val="20"/>
        </w:rPr>
        <w:t>significant</w:t>
      </w:r>
      <w:r w:rsidR="00C948C9" w:rsidRPr="00C948C9">
        <w:rPr>
          <w:sz w:val="21"/>
          <w:szCs w:val="20"/>
        </w:rPr>
        <w:t xml:space="preserve"> in </w:t>
      </w:r>
      <w:r w:rsidR="007A4668">
        <w:rPr>
          <w:sz w:val="21"/>
          <w:szCs w:val="20"/>
        </w:rPr>
        <w:t>determining</w:t>
      </w:r>
      <w:r w:rsidR="00C948C9" w:rsidRPr="00C948C9">
        <w:rPr>
          <w:sz w:val="21"/>
          <w:szCs w:val="20"/>
        </w:rPr>
        <w:t xml:space="preserve"> their chance of homeownership</w:t>
      </w:r>
      <w:r w:rsidR="0088243A">
        <w:rPr>
          <w:sz w:val="21"/>
          <w:szCs w:val="20"/>
        </w:rPr>
        <w:t xml:space="preserve"> than many self-achievements</w:t>
      </w:r>
      <w:r w:rsidR="00C948C9" w:rsidRPr="00C948C9">
        <w:rPr>
          <w:sz w:val="21"/>
          <w:szCs w:val="20"/>
        </w:rPr>
        <w:t xml:space="preserve">. </w:t>
      </w:r>
      <w:r w:rsidR="00887B28">
        <w:rPr>
          <w:sz w:val="21"/>
          <w:szCs w:val="20"/>
        </w:rPr>
        <w:t xml:space="preserve">Nevertheless, the extent of support would vary by child’s original family (e.g. different number of siblings and rank of birth order) and parent’s capacity (e.g. level of education, net worth). </w:t>
      </w:r>
      <w:r w:rsidR="00C948C9" w:rsidRPr="00C948C9">
        <w:rPr>
          <w:sz w:val="21"/>
          <w:szCs w:val="20"/>
        </w:rPr>
        <w:t xml:space="preserve">On the </w:t>
      </w:r>
      <w:r w:rsidR="007A4668">
        <w:rPr>
          <w:sz w:val="21"/>
          <w:szCs w:val="20"/>
        </w:rPr>
        <w:t>contrary</w:t>
      </w:r>
      <w:r w:rsidR="00C948C9" w:rsidRPr="00C948C9">
        <w:rPr>
          <w:sz w:val="21"/>
          <w:szCs w:val="20"/>
        </w:rPr>
        <w:t>, for children living far away from their parents</w:t>
      </w:r>
      <w:r w:rsidR="007A4668">
        <w:rPr>
          <w:sz w:val="21"/>
          <w:szCs w:val="20"/>
        </w:rPr>
        <w:t xml:space="preserve"> (last two columns of coefficients)</w:t>
      </w:r>
      <w:r w:rsidR="00C948C9" w:rsidRPr="00C948C9">
        <w:rPr>
          <w:sz w:val="21"/>
          <w:szCs w:val="20"/>
        </w:rPr>
        <w:t xml:space="preserve">, none of </w:t>
      </w:r>
      <w:r w:rsidR="0088243A">
        <w:rPr>
          <w:sz w:val="21"/>
          <w:szCs w:val="20"/>
        </w:rPr>
        <w:t>the parental</w:t>
      </w:r>
      <w:r w:rsidR="00C948C9" w:rsidRPr="00C948C9">
        <w:rPr>
          <w:sz w:val="21"/>
          <w:szCs w:val="20"/>
        </w:rPr>
        <w:t xml:space="preserve"> factors show significance</w:t>
      </w:r>
      <w:r w:rsidR="00887B28">
        <w:rPr>
          <w:sz w:val="21"/>
          <w:szCs w:val="20"/>
        </w:rPr>
        <w:t>, indicating parental support play</w:t>
      </w:r>
      <w:r w:rsidR="00D052A1">
        <w:rPr>
          <w:sz w:val="21"/>
          <w:szCs w:val="20"/>
        </w:rPr>
        <w:t>s</w:t>
      </w:r>
      <w:r w:rsidR="00887B28">
        <w:rPr>
          <w:sz w:val="21"/>
          <w:szCs w:val="20"/>
        </w:rPr>
        <w:t xml:space="preserve"> little role in their asset accumulation</w:t>
      </w:r>
      <w:r w:rsidR="00C948C9" w:rsidRPr="00C948C9">
        <w:rPr>
          <w:sz w:val="21"/>
          <w:szCs w:val="20"/>
        </w:rPr>
        <w:t xml:space="preserve">. </w:t>
      </w:r>
      <w:r w:rsidR="00887B28">
        <w:rPr>
          <w:sz w:val="21"/>
          <w:szCs w:val="20"/>
        </w:rPr>
        <w:t xml:space="preserve">On the other hand, </w:t>
      </w:r>
      <w:r w:rsidR="00C948C9" w:rsidRPr="00C948C9">
        <w:rPr>
          <w:sz w:val="21"/>
          <w:szCs w:val="20"/>
        </w:rPr>
        <w:t>their</w:t>
      </w:r>
      <w:r w:rsidR="00887B28">
        <w:rPr>
          <w:sz w:val="21"/>
          <w:szCs w:val="20"/>
        </w:rPr>
        <w:t xml:space="preserve"> own</w:t>
      </w:r>
      <w:r w:rsidR="00C948C9" w:rsidRPr="00C948C9">
        <w:rPr>
          <w:sz w:val="21"/>
          <w:szCs w:val="20"/>
        </w:rPr>
        <w:t xml:space="preserve"> urban hukou status, CCP membership, and income</w:t>
      </w:r>
      <w:r w:rsidR="00887B28">
        <w:rPr>
          <w:sz w:val="21"/>
          <w:szCs w:val="20"/>
        </w:rPr>
        <w:t xml:space="preserve"> are contributing much more to their home asset status</w:t>
      </w:r>
      <w:r w:rsidR="00C948C9" w:rsidRPr="00C948C9">
        <w:rPr>
          <w:sz w:val="21"/>
          <w:szCs w:val="20"/>
        </w:rPr>
        <w:t xml:space="preserve">. </w:t>
      </w:r>
      <w:r w:rsidR="007A4668">
        <w:rPr>
          <w:sz w:val="21"/>
          <w:szCs w:val="20"/>
        </w:rPr>
        <w:t>In other words, they rely</w:t>
      </w:r>
      <w:r w:rsidR="00887B28">
        <w:rPr>
          <w:sz w:val="21"/>
          <w:szCs w:val="20"/>
        </w:rPr>
        <w:t xml:space="preserve"> much more</w:t>
      </w:r>
      <w:r w:rsidR="007A4668">
        <w:rPr>
          <w:sz w:val="21"/>
          <w:szCs w:val="20"/>
        </w:rPr>
        <w:t xml:space="preserve"> on </w:t>
      </w:r>
      <w:r w:rsidR="00887B28">
        <w:rPr>
          <w:sz w:val="21"/>
          <w:szCs w:val="20"/>
        </w:rPr>
        <w:t>self-achievement</w:t>
      </w:r>
      <w:r w:rsidR="007A4668">
        <w:rPr>
          <w:sz w:val="21"/>
          <w:szCs w:val="20"/>
        </w:rPr>
        <w:t xml:space="preserve"> to accumulate home wealth. </w:t>
      </w:r>
    </w:p>
    <w:p w14:paraId="5628D44A" w14:textId="18E24FCC" w:rsidR="0088243A" w:rsidRPr="00C948C9" w:rsidRDefault="00887B28" w:rsidP="00633FF3">
      <w:pPr>
        <w:spacing w:before="163" w:after="163" w:line="240" w:lineRule="auto"/>
        <w:ind w:firstLineChars="200" w:firstLine="420"/>
        <w:rPr>
          <w:sz w:val="21"/>
          <w:szCs w:val="20"/>
        </w:rPr>
      </w:pPr>
      <w:r>
        <w:rPr>
          <w:sz w:val="21"/>
          <w:szCs w:val="20"/>
        </w:rPr>
        <w:t>Multiple explanations stand behind the varying parental support between children close to versus far away from their parents</w:t>
      </w:r>
      <w:r w:rsidR="004A2281">
        <w:rPr>
          <w:sz w:val="21"/>
          <w:szCs w:val="20"/>
        </w:rPr>
        <w:t xml:space="preserve">. </w:t>
      </w:r>
      <w:r w:rsidR="002F4015">
        <w:rPr>
          <w:sz w:val="21"/>
          <w:szCs w:val="20"/>
        </w:rPr>
        <w:t>First, parents might favor children closer to them due to an exchange motive for future care from children</w:t>
      </w:r>
      <w:r>
        <w:rPr>
          <w:sz w:val="21"/>
          <w:szCs w:val="20"/>
        </w:rPr>
        <w:t xml:space="preserve"> (as opposed to altruistic motive)</w:t>
      </w:r>
      <w:r w:rsidR="002F4015">
        <w:rPr>
          <w:sz w:val="21"/>
          <w:szCs w:val="20"/>
        </w:rPr>
        <w:t>. Second, parents might have more capacity to support children living closer to them, by</w:t>
      </w:r>
      <w:r w:rsidR="00622EB5">
        <w:rPr>
          <w:sz w:val="21"/>
          <w:szCs w:val="20"/>
        </w:rPr>
        <w:t xml:space="preserve"> </w:t>
      </w:r>
      <w:r w:rsidR="002F4015">
        <w:rPr>
          <w:sz w:val="21"/>
          <w:szCs w:val="20"/>
        </w:rPr>
        <w:t xml:space="preserve">ways such as </w:t>
      </w:r>
      <w:r w:rsidR="00D052A1">
        <w:rPr>
          <w:sz w:val="21"/>
          <w:szCs w:val="20"/>
        </w:rPr>
        <w:t>transferring their local property</w:t>
      </w:r>
      <w:r w:rsidR="002F4015">
        <w:rPr>
          <w:sz w:val="21"/>
          <w:szCs w:val="20"/>
        </w:rPr>
        <w:t xml:space="preserve">. </w:t>
      </w:r>
      <w:r w:rsidR="00622EB5">
        <w:rPr>
          <w:sz w:val="21"/>
          <w:szCs w:val="20"/>
        </w:rPr>
        <w:t>Besides,</w:t>
      </w:r>
      <w:r w:rsidR="00D052A1">
        <w:rPr>
          <w:sz w:val="21"/>
          <w:szCs w:val="20"/>
        </w:rPr>
        <w:t xml:space="preserve"> many </w:t>
      </w:r>
      <w:r w:rsidR="00622EB5">
        <w:rPr>
          <w:sz w:val="21"/>
          <w:szCs w:val="20"/>
        </w:rPr>
        <w:t>migrants</w:t>
      </w:r>
      <w:r w:rsidR="00D052A1">
        <w:rPr>
          <w:sz w:val="21"/>
          <w:szCs w:val="20"/>
        </w:rPr>
        <w:t xml:space="preserve"> in Chinese society (usually rural-to-urban)</w:t>
      </w:r>
      <w:r w:rsidR="00622EB5">
        <w:rPr>
          <w:sz w:val="21"/>
          <w:szCs w:val="20"/>
        </w:rPr>
        <w:t xml:space="preserve"> experience </w:t>
      </w:r>
      <w:r w:rsidR="00D052A1">
        <w:rPr>
          <w:sz w:val="21"/>
          <w:szCs w:val="20"/>
        </w:rPr>
        <w:t>upward</w:t>
      </w:r>
      <w:r w:rsidR="00622EB5">
        <w:rPr>
          <w:sz w:val="21"/>
          <w:szCs w:val="20"/>
        </w:rPr>
        <w:t xml:space="preserve"> social mobility, which makes parents less likely to support them</w:t>
      </w:r>
      <w:r w:rsidR="00D052A1">
        <w:rPr>
          <w:sz w:val="21"/>
          <w:szCs w:val="20"/>
        </w:rPr>
        <w:t xml:space="preserve"> given their superior achievement among their siblings (</w:t>
      </w:r>
      <w:r w:rsidR="00D052A1" w:rsidRPr="00D052A1">
        <w:rPr>
          <w:sz w:val="21"/>
          <w:szCs w:val="20"/>
        </w:rPr>
        <w:t>This might be verified by further constructing variables regarding their relative position to their siblings since the data is available about all children</w:t>
      </w:r>
      <w:r w:rsidR="00D052A1">
        <w:rPr>
          <w:sz w:val="21"/>
          <w:szCs w:val="20"/>
        </w:rPr>
        <w:t>)</w:t>
      </w:r>
      <w:r w:rsidR="00622EB5">
        <w:rPr>
          <w:sz w:val="21"/>
          <w:szCs w:val="20"/>
        </w:rPr>
        <w:t xml:space="preserve">. </w:t>
      </w:r>
    </w:p>
    <w:bookmarkEnd w:id="0"/>
    <w:p w14:paraId="1A14C0FE" w14:textId="615B2D24" w:rsidR="00C948C9" w:rsidRPr="00D052A1" w:rsidRDefault="00C948C9" w:rsidP="00111CA3">
      <w:pPr>
        <w:spacing w:line="240" w:lineRule="auto"/>
        <w:jc w:val="left"/>
        <w:rPr>
          <w:rFonts w:eastAsia="等线"/>
          <w:color w:val="000000"/>
          <w:kern w:val="0"/>
          <w:szCs w:val="24"/>
        </w:rPr>
        <w:sectPr w:rsidR="00C948C9" w:rsidRPr="00D052A1" w:rsidSect="007D5EC0">
          <w:pgSz w:w="11906" w:h="16838"/>
          <w:pgMar w:top="1440" w:right="1083" w:bottom="1440" w:left="1083" w:header="851" w:footer="992" w:gutter="0"/>
          <w:cols w:space="425"/>
          <w:docGrid w:type="lines" w:linePitch="326"/>
        </w:sectPr>
      </w:pPr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55"/>
        <w:gridCol w:w="1817"/>
        <w:gridCol w:w="1658"/>
        <w:gridCol w:w="1491"/>
        <w:gridCol w:w="1962"/>
        <w:gridCol w:w="1675"/>
      </w:tblGrid>
      <w:tr w:rsidR="00F03ABB" w:rsidRPr="00F03ABB" w14:paraId="5B0DDB4A" w14:textId="77777777" w:rsidTr="00614C18">
        <w:trPr>
          <w:trHeight w:val="284"/>
        </w:trPr>
        <w:tc>
          <w:tcPr>
            <w:tcW w:w="50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51F416" w14:textId="6C2C4CD3" w:rsidR="00F03ABB" w:rsidRPr="00C948C9" w:rsidRDefault="00F03ABB" w:rsidP="00C948C9">
            <w:pPr>
              <w:pStyle w:val="Footer"/>
            </w:pPr>
            <w:r w:rsidRPr="00F03ABB">
              <w:rPr>
                <w:color w:val="000000"/>
              </w:rPr>
              <w:lastRenderedPageBreak/>
              <w:t>Table 1. Determinants of</w:t>
            </w:r>
            <w:r w:rsidR="00D052A1">
              <w:rPr>
                <w:color w:val="000000"/>
              </w:rPr>
              <w:t xml:space="preserve"> children’s </w:t>
            </w:r>
            <w:r w:rsidRPr="00F03ABB">
              <w:rPr>
                <w:color w:val="000000"/>
              </w:rPr>
              <w:t>home wealth accumulatio</w:t>
            </w:r>
            <w:r w:rsidR="00C948C9">
              <w:rPr>
                <w:color w:val="000000"/>
              </w:rPr>
              <w:t>n (</w:t>
            </w:r>
            <w:r w:rsidR="00C948C9" w:rsidRPr="00F03ABB">
              <w:rPr>
                <w:color w:val="000000"/>
              </w:rPr>
              <w:t>*** p &lt; 0.001; ** p &lt; 0.01; * p &lt; 0.05</w:t>
            </w:r>
            <w:r w:rsidR="00C948C9">
              <w:rPr>
                <w:color w:val="000000"/>
              </w:rPr>
              <w:t>)</w:t>
            </w:r>
          </w:p>
        </w:tc>
      </w:tr>
      <w:tr w:rsidR="00F03ABB" w:rsidRPr="00F03ABB" w14:paraId="72312065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DA283EB" w14:textId="77777777" w:rsidR="00F03ABB" w:rsidRPr="00F03ABB" w:rsidRDefault="00F03ABB" w:rsidP="00F03ABB">
            <w:pPr>
              <w:spacing w:line="240" w:lineRule="auto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EABA6A4" w14:textId="0D8B7320" w:rsidR="00F03ABB" w:rsidRPr="00F03ABB" w:rsidRDefault="00D052A1" w:rsidP="00F03ABB">
            <w:pPr>
              <w:spacing w:line="240" w:lineRule="auto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All children</w:t>
            </w:r>
          </w:p>
        </w:tc>
        <w:tc>
          <w:tcPr>
            <w:tcW w:w="1128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A249401" w14:textId="79069E73" w:rsidR="00F03ABB" w:rsidRPr="00F03ABB" w:rsidRDefault="00D052A1" w:rsidP="00F03ABB">
            <w:pPr>
              <w:spacing w:line="240" w:lineRule="auto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I</w:t>
            </w:r>
            <w:r w:rsidR="00F03ABB" w:rsidRPr="00F03ABB">
              <w:rPr>
                <w:b/>
                <w:bCs/>
                <w:color w:val="000000"/>
                <w:sz w:val="18"/>
                <w:szCs w:val="18"/>
              </w:rPr>
              <w:t>n the same city/county</w:t>
            </w:r>
            <w:r>
              <w:rPr>
                <w:b/>
                <w:bCs/>
                <w:color w:val="000000"/>
                <w:sz w:val="18"/>
                <w:szCs w:val="18"/>
              </w:rPr>
              <w:t xml:space="preserve"> with parents</w:t>
            </w:r>
          </w:p>
        </w:tc>
        <w:tc>
          <w:tcPr>
            <w:tcW w:w="1303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4ECD92" w14:textId="28AD3B3F" w:rsidR="00F03ABB" w:rsidRPr="00F03ABB" w:rsidRDefault="00D052A1" w:rsidP="00F03ABB">
            <w:pPr>
              <w:spacing w:line="240" w:lineRule="auto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00"/>
                <w:sz w:val="18"/>
                <w:szCs w:val="18"/>
              </w:rPr>
              <w:t>I</w:t>
            </w:r>
            <w:r w:rsidR="00F03ABB" w:rsidRPr="00F03ABB">
              <w:rPr>
                <w:b/>
                <w:bCs/>
                <w:color w:val="000000"/>
                <w:sz w:val="18"/>
                <w:szCs w:val="18"/>
              </w:rPr>
              <w:t>n different city/county</w:t>
            </w:r>
            <w:r>
              <w:rPr>
                <w:b/>
                <w:bCs/>
                <w:color w:val="000000"/>
                <w:sz w:val="18"/>
                <w:szCs w:val="18"/>
              </w:rPr>
              <w:t xml:space="preserve"> than parents</w:t>
            </w:r>
          </w:p>
        </w:tc>
      </w:tr>
      <w:tr w:rsidR="00F03ABB" w:rsidRPr="00F03ABB" w14:paraId="2A3BCDF7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1B4B208" w14:textId="77777777" w:rsidR="00F03ABB" w:rsidRPr="00F03ABB" w:rsidRDefault="00F03ABB" w:rsidP="00F03ABB">
            <w:pPr>
              <w:spacing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1EDA1C" w14:textId="77777777" w:rsidR="00F03ABB" w:rsidRPr="00F03ABB" w:rsidRDefault="00F03ABB" w:rsidP="00F03ABB">
            <w:pPr>
              <w:spacing w:line="240" w:lineRule="auto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F03ABB">
              <w:rPr>
                <w:b/>
                <w:bCs/>
                <w:color w:val="000000"/>
                <w:sz w:val="18"/>
                <w:szCs w:val="18"/>
              </w:rPr>
              <w:t>Home gift at marriage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6A25204" w14:textId="3F371275" w:rsidR="00F03ABB" w:rsidRPr="00F03ABB" w:rsidRDefault="00F03ABB" w:rsidP="00F03ABB">
            <w:pPr>
              <w:spacing w:line="240" w:lineRule="auto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F03ABB">
              <w:rPr>
                <w:b/>
                <w:bCs/>
                <w:color w:val="000000"/>
                <w:sz w:val="18"/>
                <w:szCs w:val="18"/>
              </w:rPr>
              <w:t>Homeownership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C314862" w14:textId="77777777" w:rsidR="00F03ABB" w:rsidRPr="00F03ABB" w:rsidRDefault="00F03ABB" w:rsidP="00F03ABB">
            <w:pPr>
              <w:spacing w:line="240" w:lineRule="auto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F03ABB">
              <w:rPr>
                <w:b/>
                <w:bCs/>
                <w:color w:val="000000"/>
                <w:sz w:val="18"/>
                <w:szCs w:val="18"/>
              </w:rPr>
              <w:t>Home value</w:t>
            </w:r>
          </w:p>
        </w:tc>
        <w:tc>
          <w:tcPr>
            <w:tcW w:w="7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B2A4DB" w14:textId="3ECBE646" w:rsidR="00F03ABB" w:rsidRPr="00F03ABB" w:rsidRDefault="00F03ABB" w:rsidP="00F03ABB">
            <w:pPr>
              <w:spacing w:line="240" w:lineRule="auto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F03ABB">
              <w:rPr>
                <w:b/>
                <w:bCs/>
                <w:color w:val="000000"/>
                <w:sz w:val="18"/>
                <w:szCs w:val="18"/>
              </w:rPr>
              <w:t>Homeownership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56B2372" w14:textId="77777777" w:rsidR="00F03ABB" w:rsidRPr="00F03ABB" w:rsidRDefault="00F03ABB" w:rsidP="00F03ABB">
            <w:pPr>
              <w:spacing w:line="240" w:lineRule="auto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F03ABB">
              <w:rPr>
                <w:b/>
                <w:bCs/>
                <w:color w:val="000000"/>
                <w:sz w:val="18"/>
                <w:szCs w:val="18"/>
              </w:rPr>
              <w:t>Home value</w:t>
            </w:r>
          </w:p>
        </w:tc>
      </w:tr>
      <w:tr w:rsidR="00F03ABB" w:rsidRPr="00F03ABB" w14:paraId="242BA124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35958D1" w14:textId="77777777" w:rsidR="00F03ABB" w:rsidRPr="00F03ABB" w:rsidRDefault="00F03ABB" w:rsidP="00F03ABB">
            <w:pPr>
              <w:spacing w:line="240" w:lineRule="auto"/>
              <w:jc w:val="lef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(Intercept)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5B12CD5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58 (1.60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911B83B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1.05 (1.28)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7D56289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3.21 (3.55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031F6F7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2.93 * (1.40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7DC295E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12.69</w:t>
            </w:r>
          </w:p>
        </w:tc>
      </w:tr>
      <w:tr w:rsidR="00F03ABB" w:rsidRPr="00F03ABB" w14:paraId="75634A5F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8D19914" w14:textId="77777777" w:rsidR="00F03ABB" w:rsidRPr="00F03ABB" w:rsidRDefault="00F03ABB" w:rsidP="00F03ABB">
            <w:pPr>
              <w:spacing w:line="240" w:lineRule="auto"/>
              <w:jc w:val="lef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(Intercept 2) 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BEA542E" w14:textId="77777777" w:rsidR="00F03ABB" w:rsidRPr="00F03ABB" w:rsidRDefault="00F03ABB" w:rsidP="00F03ABB">
            <w:pPr>
              <w:spacing w:line="240" w:lineRule="auto"/>
              <w:rPr>
                <w:color w:val="000000"/>
                <w:sz w:val="18"/>
                <w:szCs w:val="18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7AC403A" w14:textId="77777777" w:rsidR="00F03ABB" w:rsidRPr="00F03ABB" w:rsidRDefault="00F03ABB" w:rsidP="00F03ABB">
            <w:pPr>
              <w:spacing w:line="240" w:lineRule="auto"/>
              <w:jc w:val="right"/>
              <w:rPr>
                <w:rFonts w:eastAsia="宋体"/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628D0E8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49 *** (0.14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6E313F8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081FA11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2.03 *** (0.02)</w:t>
            </w:r>
          </w:p>
        </w:tc>
      </w:tr>
      <w:tr w:rsidR="00F03ABB" w:rsidRPr="00F03ABB" w14:paraId="64649A2B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D290370" w14:textId="77777777" w:rsidR="00F03ABB" w:rsidRPr="00F03ABB" w:rsidRDefault="00F03ABB" w:rsidP="00F03ABB">
            <w:pPr>
              <w:spacing w:line="240" w:lineRule="auto"/>
              <w:jc w:val="left"/>
              <w:rPr>
                <w:i/>
                <w:iCs/>
                <w:color w:val="000000"/>
                <w:sz w:val="18"/>
                <w:szCs w:val="18"/>
              </w:rPr>
            </w:pPr>
            <w:r w:rsidRPr="00F03ABB">
              <w:rPr>
                <w:i/>
                <w:iCs/>
                <w:color w:val="000000"/>
                <w:sz w:val="18"/>
                <w:szCs w:val="18"/>
              </w:rPr>
              <w:t>Control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975D34E" w14:textId="77777777" w:rsidR="00F03ABB" w:rsidRPr="00F03ABB" w:rsidRDefault="00F03ABB" w:rsidP="00F03ABB">
            <w:pPr>
              <w:spacing w:line="240" w:lineRule="auto"/>
              <w:rPr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838154E" w14:textId="77777777" w:rsidR="00F03ABB" w:rsidRPr="00F03ABB" w:rsidRDefault="00F03ABB" w:rsidP="00F03ABB">
            <w:pPr>
              <w:spacing w:line="240" w:lineRule="auto"/>
              <w:jc w:val="right"/>
              <w:rPr>
                <w:rFonts w:eastAsia="宋体"/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A960D22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98282E1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EE3CE0C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</w:tr>
      <w:tr w:rsidR="00F03ABB" w:rsidRPr="00F03ABB" w14:paraId="1A047A15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027B4E79" w14:textId="5E58E672" w:rsidR="00F03ABB" w:rsidRPr="00F03ABB" w:rsidRDefault="00C948C9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</w:t>
            </w:r>
            <w:r w:rsidR="00F03ABB" w:rsidRPr="00F03ABB">
              <w:rPr>
                <w:color w:val="000000"/>
                <w:sz w:val="18"/>
                <w:szCs w:val="18"/>
              </w:rPr>
              <w:t xml:space="preserve">verage housing price in child's place of residence 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F7E2C2E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10 (0.18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671D1B5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49 *** (0.14)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786D3F0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1.17 *** (0.40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A7D6718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38 * (0.16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7E8D371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1.12 * (0.57)</w:t>
            </w:r>
          </w:p>
        </w:tc>
      </w:tr>
      <w:tr w:rsidR="00F03ABB" w:rsidRPr="00F03ABB" w14:paraId="1F71DE6A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8CC3DEA" w14:textId="2C57FC15" w:rsidR="00F03ABB" w:rsidRPr="00F03ABB" w:rsidRDefault="00F03ABB" w:rsidP="00F03ABB">
            <w:pPr>
              <w:spacing w:line="240" w:lineRule="auto"/>
              <w:jc w:val="left"/>
              <w:rPr>
                <w:i/>
                <w:iCs/>
                <w:color w:val="000000"/>
                <w:sz w:val="18"/>
                <w:szCs w:val="18"/>
              </w:rPr>
            </w:pPr>
            <w:r w:rsidRPr="00F03ABB">
              <w:rPr>
                <w:i/>
                <w:iCs/>
                <w:color w:val="000000"/>
                <w:sz w:val="18"/>
                <w:szCs w:val="18"/>
              </w:rPr>
              <w:t>Respondent</w:t>
            </w:r>
            <w:r w:rsidR="00D052A1">
              <w:rPr>
                <w:i/>
                <w:iCs/>
                <w:color w:val="000000"/>
                <w:sz w:val="18"/>
                <w:szCs w:val="18"/>
              </w:rPr>
              <w:t xml:space="preserve"> (child)</w:t>
            </w:r>
            <w:r w:rsidRPr="00F03ABB">
              <w:rPr>
                <w:i/>
                <w:iCs/>
                <w:color w:val="000000"/>
                <w:sz w:val="18"/>
                <w:szCs w:val="18"/>
              </w:rPr>
              <w:t xml:space="preserve"> characteristic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14:paraId="0E6FFC06" w14:textId="77777777" w:rsidR="00F03ABB" w:rsidRPr="00F03ABB" w:rsidRDefault="00F03ABB" w:rsidP="00F03ABB">
            <w:pPr>
              <w:spacing w:line="240" w:lineRule="auto"/>
              <w:rPr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92426A0" w14:textId="77777777" w:rsidR="00F03ABB" w:rsidRPr="00F03ABB" w:rsidRDefault="00F03ABB" w:rsidP="00F03ABB">
            <w:pPr>
              <w:spacing w:line="240" w:lineRule="auto"/>
              <w:jc w:val="right"/>
              <w:rPr>
                <w:rFonts w:eastAsia="宋体"/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AEACE05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CEE8670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5A82A78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</w:tr>
      <w:tr w:rsidR="00F03ABB" w:rsidRPr="00F03ABB" w14:paraId="006E5009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6E6E5169" w14:textId="35E599F8" w:rsidR="00F03ABB" w:rsidRPr="00F03ABB" w:rsidRDefault="00C948C9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</w:t>
            </w:r>
            <w:r w:rsidR="00F03ABB" w:rsidRPr="00F03ABB">
              <w:rPr>
                <w:color w:val="000000"/>
                <w:sz w:val="18"/>
                <w:szCs w:val="18"/>
              </w:rPr>
              <w:t>ge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361F3C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04 *** (0.01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C58FE76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7 *** (0.01)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D26E184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19 *** (0.02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7A646F7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8 *** (0.01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0FD4C8B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27 *** (0.03)</w:t>
            </w:r>
          </w:p>
        </w:tc>
      </w:tr>
      <w:tr w:rsidR="00F03ABB" w:rsidRPr="00F03ABB" w14:paraId="60AB71DB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23010D16" w14:textId="5F7E633B" w:rsidR="00F03ABB" w:rsidRPr="00F03ABB" w:rsidRDefault="00C948C9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F</w:t>
            </w:r>
            <w:r w:rsidR="00F03ABB" w:rsidRPr="00F03ABB">
              <w:rPr>
                <w:color w:val="000000"/>
                <w:sz w:val="18"/>
                <w:szCs w:val="18"/>
              </w:rPr>
              <w:t>emale (base is male)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A5FD816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3.64 *** (0.30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9F1BA31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05 (0.11)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980C523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15 (0.30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C17B9AA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42 *** (0.11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53A8273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1.40 *** (0.40)</w:t>
            </w:r>
          </w:p>
        </w:tc>
      </w:tr>
      <w:tr w:rsidR="00F03ABB" w:rsidRPr="00F03ABB" w14:paraId="418B293A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2C3BD6F8" w14:textId="57E6BABD" w:rsidR="00F03ABB" w:rsidRPr="00F03ABB" w:rsidRDefault="00C948C9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</w:t>
            </w:r>
            <w:r w:rsidR="00F03ABB" w:rsidRPr="00F03ABB">
              <w:rPr>
                <w:color w:val="000000"/>
                <w:sz w:val="18"/>
                <w:szCs w:val="18"/>
              </w:rPr>
              <w:t>umber of children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B2BDF7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20 (0.11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A2E6659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21 * (0.09)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1195852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69 ** (0.24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45E2286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23 ** (0.09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A5F3543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1.09 *** (0.30)</w:t>
            </w:r>
          </w:p>
        </w:tc>
      </w:tr>
      <w:tr w:rsidR="00F03ABB" w:rsidRPr="00F03ABB" w14:paraId="7BBA8681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12B96067" w14:textId="35F4B33C" w:rsidR="00F03ABB" w:rsidRPr="00F03ABB" w:rsidRDefault="00C948C9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U</w:t>
            </w:r>
            <w:r w:rsidR="00F03ABB" w:rsidRPr="00F03ABB">
              <w:rPr>
                <w:color w:val="000000"/>
                <w:sz w:val="18"/>
                <w:szCs w:val="18"/>
              </w:rPr>
              <w:t>rban hukou statu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B40A16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11 (0.16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1F3D072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08 (0.13)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1909955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18 (0.36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3570547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41 ** (0.14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C7265DB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1.80 *** (0.50)</w:t>
            </w:r>
          </w:p>
        </w:tc>
      </w:tr>
      <w:tr w:rsidR="00F03ABB" w:rsidRPr="00F03ABB" w14:paraId="05EB2775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3DC6FE1F" w14:textId="41574F9F" w:rsidR="00F03ABB" w:rsidRPr="00F03ABB" w:rsidRDefault="00C948C9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</w:t>
            </w:r>
            <w:r w:rsidR="00F03ABB" w:rsidRPr="00F03ABB">
              <w:rPr>
                <w:color w:val="000000"/>
                <w:sz w:val="18"/>
                <w:szCs w:val="18"/>
              </w:rPr>
              <w:t>ot in CCP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0FBD76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10 (0.17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4E4154E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04 (0.19)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D124F70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01 (0.46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27E707F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52 ** (0.19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7AEBF3B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1.39 * (0.61)</w:t>
            </w:r>
          </w:p>
        </w:tc>
      </w:tr>
      <w:tr w:rsidR="00F03ABB" w:rsidRPr="00F03ABB" w14:paraId="453C1DC4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29557212" w14:textId="1C77EBF5" w:rsidR="00F03ABB" w:rsidRPr="00F03ABB" w:rsidRDefault="00C948C9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</w:t>
            </w:r>
            <w:r w:rsidR="00F03ABB" w:rsidRPr="00F03ABB">
              <w:rPr>
                <w:color w:val="000000"/>
                <w:sz w:val="18"/>
                <w:szCs w:val="18"/>
              </w:rPr>
              <w:t>ears of schooling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E05E9B7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2 (0.02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3E3EEC4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2 (0.02)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A4BB482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8 (0.05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558E139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1 (0.02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DC54D87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4 (0.07)</w:t>
            </w:r>
          </w:p>
        </w:tc>
      </w:tr>
      <w:tr w:rsidR="00F03ABB" w:rsidRPr="00F03ABB" w14:paraId="573602CC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2E4ECD6F" w14:textId="3B979641" w:rsidR="00F03ABB" w:rsidRPr="00F03ABB" w:rsidRDefault="00C948C9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M</w:t>
            </w:r>
            <w:r w:rsidR="00F03ABB" w:rsidRPr="00F03ABB">
              <w:rPr>
                <w:color w:val="000000"/>
                <w:sz w:val="18"/>
                <w:szCs w:val="18"/>
              </w:rPr>
              <w:t>anagerial elites (base is other occupations)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02BDE03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12 (0.21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DF0E5E4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45 (0.24)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DB03CA3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91 (0.53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D1306C4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12 (0.25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DF766F8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20 (0.77)</w:t>
            </w:r>
          </w:p>
        </w:tc>
      </w:tr>
      <w:tr w:rsidR="00F03ABB" w:rsidRPr="00F03ABB" w14:paraId="3509F48C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4E16299F" w14:textId="6B2C4D0D" w:rsidR="00F03ABB" w:rsidRPr="00F03ABB" w:rsidRDefault="00C948C9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H</w:t>
            </w:r>
            <w:r w:rsidR="00F03ABB" w:rsidRPr="00F03ABB">
              <w:rPr>
                <w:color w:val="000000"/>
                <w:sz w:val="18"/>
                <w:szCs w:val="18"/>
              </w:rPr>
              <w:t>ousehold income (logged)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47869D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8 (0.06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A040450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19 *** (0.04)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7262B47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77 *** (0.12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E57482B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28 *** (0.05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5785963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1.34 *** (0.19)</w:t>
            </w:r>
          </w:p>
        </w:tc>
      </w:tr>
      <w:tr w:rsidR="00F03ABB" w:rsidRPr="00F03ABB" w14:paraId="409D1B2C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9F76092" w14:textId="77777777" w:rsidR="00F03ABB" w:rsidRPr="00F03ABB" w:rsidRDefault="00F03ABB" w:rsidP="00F03ABB">
            <w:pPr>
              <w:spacing w:line="240" w:lineRule="auto"/>
              <w:jc w:val="left"/>
              <w:rPr>
                <w:i/>
                <w:iCs/>
                <w:color w:val="000000"/>
                <w:sz w:val="18"/>
                <w:szCs w:val="18"/>
              </w:rPr>
            </w:pPr>
            <w:r w:rsidRPr="00F03ABB">
              <w:rPr>
                <w:i/>
                <w:iCs/>
                <w:color w:val="000000"/>
                <w:sz w:val="18"/>
                <w:szCs w:val="18"/>
              </w:rPr>
              <w:t>Spousal characteristic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40A659" w14:textId="77777777" w:rsidR="00F03ABB" w:rsidRPr="00F03ABB" w:rsidRDefault="00F03ABB" w:rsidP="00F03ABB">
            <w:pPr>
              <w:spacing w:line="240" w:lineRule="auto"/>
              <w:rPr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53A47A1" w14:textId="77777777" w:rsidR="00F03ABB" w:rsidRPr="00F03ABB" w:rsidRDefault="00F03ABB" w:rsidP="00F03ABB">
            <w:pPr>
              <w:spacing w:line="240" w:lineRule="auto"/>
              <w:jc w:val="right"/>
              <w:rPr>
                <w:rFonts w:eastAsia="宋体"/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7DA8DCF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67F1004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3961B2B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</w:tr>
      <w:tr w:rsidR="00F03ABB" w:rsidRPr="00F03ABB" w14:paraId="099D0DF0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66284159" w14:textId="728B131B" w:rsidR="00F03ABB" w:rsidRPr="00F03ABB" w:rsidRDefault="00C948C9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</w:t>
            </w:r>
            <w:r w:rsidR="00F03ABB" w:rsidRPr="00F03ABB">
              <w:rPr>
                <w:color w:val="000000"/>
                <w:sz w:val="18"/>
                <w:szCs w:val="18"/>
              </w:rPr>
              <w:t>ears of schooling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15FCF6C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0 (0.02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3A51EC7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5 * (0.02)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09A8924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15 ** (0.05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38C038B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6 ** (0.02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D70C0B1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20 ** (0.07)</w:t>
            </w:r>
          </w:p>
        </w:tc>
      </w:tr>
      <w:tr w:rsidR="00F03ABB" w:rsidRPr="00F03ABB" w14:paraId="36DDC832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92C562D" w14:textId="77777777" w:rsidR="00F03ABB" w:rsidRPr="00F03ABB" w:rsidRDefault="00F03ABB" w:rsidP="00F03ABB">
            <w:pPr>
              <w:spacing w:line="240" w:lineRule="auto"/>
              <w:jc w:val="left"/>
              <w:rPr>
                <w:i/>
                <w:iCs/>
                <w:color w:val="000000"/>
                <w:sz w:val="18"/>
                <w:szCs w:val="18"/>
              </w:rPr>
            </w:pPr>
            <w:r w:rsidRPr="00F03ABB">
              <w:rPr>
                <w:i/>
                <w:iCs/>
                <w:color w:val="000000"/>
                <w:sz w:val="18"/>
                <w:szCs w:val="18"/>
              </w:rPr>
              <w:t>Parental characteristics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F2D9B5" w14:textId="77777777" w:rsidR="00F03ABB" w:rsidRPr="00F03ABB" w:rsidRDefault="00F03ABB" w:rsidP="00F03ABB">
            <w:pPr>
              <w:spacing w:line="240" w:lineRule="auto"/>
              <w:rPr>
                <w:i/>
                <w:iCs/>
                <w:color w:val="000000"/>
                <w:sz w:val="18"/>
                <w:szCs w:val="18"/>
              </w:rPr>
            </w:pP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396DB08" w14:textId="77777777" w:rsidR="00F03ABB" w:rsidRPr="00F03ABB" w:rsidRDefault="00F03ABB" w:rsidP="00F03ABB">
            <w:pPr>
              <w:spacing w:line="240" w:lineRule="auto"/>
              <w:jc w:val="right"/>
              <w:rPr>
                <w:rFonts w:eastAsia="宋体"/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D5D996C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AD3A411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44A063A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</w:tr>
      <w:tr w:rsidR="00F03ABB" w:rsidRPr="00F03ABB" w14:paraId="661B337A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7555F9EE" w14:textId="3D4319AC" w:rsidR="00F03ABB" w:rsidRPr="00F03ABB" w:rsidRDefault="00C948C9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ar</w:t>
            </w:r>
            <w:r w:rsidR="00F03ABB" w:rsidRPr="00F03ABB">
              <w:rPr>
                <w:color w:val="000000"/>
                <w:sz w:val="18"/>
                <w:szCs w:val="18"/>
              </w:rPr>
              <w:t>ents living in a different city/county/district (base: same)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622282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-0.52 *** (0.13)  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5D2C998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28C8324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38FDB62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0E04099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</w:tr>
      <w:tr w:rsidR="00F03ABB" w:rsidRPr="00F03ABB" w14:paraId="76880C34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3C92BFF0" w14:textId="789E43DE" w:rsidR="00F03ABB" w:rsidRPr="00F03ABB" w:rsidRDefault="00C948C9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N</w:t>
            </w:r>
            <w:r w:rsidR="00F03ABB" w:rsidRPr="00F03ABB">
              <w:rPr>
                <w:color w:val="000000"/>
                <w:sz w:val="18"/>
                <w:szCs w:val="18"/>
              </w:rPr>
              <w:t>umber of siblings</w:t>
            </w:r>
            <w:r w:rsidR="00D052A1">
              <w:rPr>
                <w:color w:val="000000"/>
                <w:sz w:val="18"/>
                <w:szCs w:val="18"/>
              </w:rPr>
              <w:t xml:space="preserve"> of the child</w:t>
            </w:r>
            <w:r w:rsidR="00F03ABB" w:rsidRPr="00F03ABB">
              <w:rPr>
                <w:color w:val="000000"/>
                <w:sz w:val="18"/>
                <w:szCs w:val="18"/>
              </w:rPr>
              <w:t xml:space="preserve"> in </w:t>
            </w:r>
            <w:proofErr w:type="spellStart"/>
            <w:r w:rsidR="00F03ABB" w:rsidRPr="00F03ABB">
              <w:rPr>
                <w:color w:val="000000"/>
                <w:sz w:val="18"/>
                <w:szCs w:val="18"/>
              </w:rPr>
              <w:t>orignal</w:t>
            </w:r>
            <w:proofErr w:type="spellEnd"/>
            <w:r w:rsidR="00F03ABB" w:rsidRPr="00F03ABB">
              <w:rPr>
                <w:color w:val="000000"/>
                <w:sz w:val="18"/>
                <w:szCs w:val="18"/>
              </w:rPr>
              <w:t xml:space="preserve"> family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4DA3440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12 (0.17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21361D4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14 ** (0.05)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C9CCF0A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41 ** (0.14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6BFA859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05 (0.05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1AA1F86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28 (0.19)</w:t>
            </w:r>
          </w:p>
        </w:tc>
      </w:tr>
      <w:tr w:rsidR="00F03ABB" w:rsidRPr="00F03ABB" w14:paraId="32EA2434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5C490D64" w14:textId="68E73E58" w:rsidR="00F03ABB" w:rsidRPr="00F03ABB" w:rsidRDefault="00C948C9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B</w:t>
            </w:r>
            <w:r w:rsidR="00F03ABB" w:rsidRPr="00F03ABB">
              <w:rPr>
                <w:color w:val="000000"/>
                <w:sz w:val="18"/>
                <w:szCs w:val="18"/>
              </w:rPr>
              <w:t xml:space="preserve">irth order </w:t>
            </w:r>
            <w:r w:rsidR="00D052A1">
              <w:rPr>
                <w:color w:val="000000"/>
                <w:sz w:val="18"/>
                <w:szCs w:val="18"/>
              </w:rPr>
              <w:t xml:space="preserve">of the child </w:t>
            </w:r>
            <w:r w:rsidR="00F03ABB" w:rsidRPr="00F03ABB">
              <w:rPr>
                <w:color w:val="000000"/>
                <w:sz w:val="18"/>
                <w:szCs w:val="18"/>
              </w:rPr>
              <w:t xml:space="preserve">in </w:t>
            </w:r>
            <w:proofErr w:type="spellStart"/>
            <w:r w:rsidR="00F03ABB" w:rsidRPr="00F03ABB">
              <w:rPr>
                <w:color w:val="000000"/>
                <w:sz w:val="18"/>
                <w:szCs w:val="18"/>
              </w:rPr>
              <w:t>orignal</w:t>
            </w:r>
            <w:proofErr w:type="spellEnd"/>
            <w:r w:rsidR="00F03ABB" w:rsidRPr="00F03ABB">
              <w:rPr>
                <w:color w:val="000000"/>
                <w:sz w:val="18"/>
                <w:szCs w:val="18"/>
              </w:rPr>
              <w:t xml:space="preserve"> family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993AD49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06 (0.07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16BC24E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25 *** (0.06)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E09FCAF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69 *** (0.14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02F90F4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10 (0.06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BD8B024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42 * (0.20)</w:t>
            </w:r>
          </w:p>
        </w:tc>
      </w:tr>
      <w:tr w:rsidR="00F03ABB" w:rsidRPr="00F03ABB" w14:paraId="765EF3AD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5B7BB189" w14:textId="423E183E" w:rsidR="00F03ABB" w:rsidRPr="00F03ABB" w:rsidRDefault="00C948C9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Y</w:t>
            </w:r>
            <w:r w:rsidR="00F03ABB" w:rsidRPr="00F03ABB">
              <w:rPr>
                <w:color w:val="000000"/>
                <w:sz w:val="18"/>
                <w:szCs w:val="18"/>
              </w:rPr>
              <w:t>ears of schooling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356BC06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3 (0.02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177F132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3 * (0.02)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16CDBCA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12 ** (0.04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83898F2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01 (0.02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E50371B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1 (0.06)</w:t>
            </w:r>
          </w:p>
        </w:tc>
      </w:tr>
      <w:tr w:rsidR="00F03ABB" w:rsidRPr="00F03ABB" w14:paraId="27E2B141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33B73121" w14:textId="7BA0C85A" w:rsidR="00F03ABB" w:rsidRPr="00F03ABB" w:rsidRDefault="00C948C9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P</w:t>
            </w:r>
            <w:r w:rsidR="00F03ABB" w:rsidRPr="00F03ABB">
              <w:rPr>
                <w:color w:val="000000"/>
                <w:sz w:val="18"/>
                <w:szCs w:val="18"/>
              </w:rPr>
              <w:t>ublic sector job (base is private sector)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5E48D71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04 (0.16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C12E257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19 (0.14)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B822FF1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64 (0.37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C7638FF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21 (0.15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E755FA2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82 (0.52)</w:t>
            </w:r>
          </w:p>
        </w:tc>
      </w:tr>
      <w:tr w:rsidR="00F03ABB" w:rsidRPr="00F03ABB" w14:paraId="53A35CE0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3EB6D791" w14:textId="77777777" w:rsidR="00F03ABB" w:rsidRPr="00F03ABB" w:rsidRDefault="00F03ABB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CCP member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7789E0F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01 (0.23)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9546AC2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24 (0.19)</w:t>
            </w:r>
          </w:p>
        </w:tc>
        <w:tc>
          <w:tcPr>
            <w:tcW w:w="5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6906EFD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58 (0.48)</w:t>
            </w:r>
          </w:p>
        </w:tc>
        <w:tc>
          <w:tcPr>
            <w:tcW w:w="70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1DFEC9F0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07 (0.25)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295B090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22 (0.82)</w:t>
            </w:r>
          </w:p>
        </w:tc>
      </w:tr>
      <w:tr w:rsidR="00F03ABB" w:rsidRPr="00F03ABB" w14:paraId="76DA73E9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450" w:type="dxa"/>
              <w:bottom w:w="0" w:type="dxa"/>
              <w:right w:w="15" w:type="dxa"/>
            </w:tcMar>
            <w:hideMark/>
          </w:tcPr>
          <w:p w14:paraId="3D2EF20A" w14:textId="268D0A2C" w:rsidR="00F03ABB" w:rsidRPr="00F03ABB" w:rsidRDefault="00C948C9" w:rsidP="00F03ABB">
            <w:pPr>
              <w:spacing w:line="240" w:lineRule="auto"/>
              <w:ind w:firstLineChars="200" w:firstLine="360"/>
              <w:jc w:val="left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Household n</w:t>
            </w:r>
            <w:r w:rsidR="00F03ABB" w:rsidRPr="00F03ABB">
              <w:rPr>
                <w:color w:val="000000"/>
                <w:sz w:val="18"/>
                <w:szCs w:val="18"/>
              </w:rPr>
              <w:t>et worth (logged)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D083C5A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0.01 (0.02)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00036EA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5 ** (0.02)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3479044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20 *** (0.05)</w:t>
            </w:r>
          </w:p>
        </w:tc>
        <w:tc>
          <w:tcPr>
            <w:tcW w:w="7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B7651B3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0 (0.02)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529276D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08 (0.06)</w:t>
            </w:r>
          </w:p>
        </w:tc>
      </w:tr>
      <w:tr w:rsidR="00F03ABB" w:rsidRPr="00F03ABB" w14:paraId="5A3F628E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59DA064" w14:textId="77777777" w:rsidR="00F03ABB" w:rsidRPr="00F03ABB" w:rsidRDefault="00F03ABB" w:rsidP="00F03ABB">
            <w:pPr>
              <w:spacing w:line="240" w:lineRule="auto"/>
              <w:jc w:val="lef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N</w:t>
            </w:r>
          </w:p>
        </w:tc>
        <w:tc>
          <w:tcPr>
            <w:tcW w:w="651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B1EE1C9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4022</w:t>
            </w:r>
          </w:p>
        </w:tc>
        <w:tc>
          <w:tcPr>
            <w:tcW w:w="59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AC8C478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2141</w:t>
            </w:r>
          </w:p>
        </w:tc>
        <w:tc>
          <w:tcPr>
            <w:tcW w:w="534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3261187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2141</w:t>
            </w:r>
          </w:p>
        </w:tc>
        <w:tc>
          <w:tcPr>
            <w:tcW w:w="703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67B2B1A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1863</w:t>
            </w:r>
          </w:p>
        </w:tc>
        <w:tc>
          <w:tcPr>
            <w:tcW w:w="600" w:type="pct"/>
            <w:tcBorders>
              <w:top w:val="nil"/>
              <w:left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E317417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1863</w:t>
            </w:r>
          </w:p>
        </w:tc>
      </w:tr>
      <w:tr w:rsidR="00F03ABB" w:rsidRPr="00F03ABB" w14:paraId="129EDF95" w14:textId="77777777" w:rsidTr="00614C18">
        <w:trPr>
          <w:trHeight w:val="284"/>
        </w:trPr>
        <w:tc>
          <w:tcPr>
            <w:tcW w:w="191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CB4D75F" w14:textId="423CF466" w:rsidR="00F03ABB" w:rsidRPr="00F03ABB" w:rsidRDefault="00F03ABB" w:rsidP="00F03ABB">
            <w:pPr>
              <w:spacing w:line="240" w:lineRule="auto"/>
              <w:jc w:val="left"/>
              <w:rPr>
                <w:rFonts w:eastAsia="宋体"/>
                <w:sz w:val="22"/>
              </w:rPr>
            </w:pPr>
            <w:r>
              <w:rPr>
                <w:color w:val="000000"/>
                <w:sz w:val="18"/>
                <w:szCs w:val="18"/>
              </w:rPr>
              <w:t>Goodness of fit (Pseudo R2 for logit, Log-likelihood for Tobit</w:t>
            </w:r>
            <w:r w:rsidR="00C948C9">
              <w:rPr>
                <w:color w:val="000000"/>
                <w:sz w:val="18"/>
                <w:szCs w:val="18"/>
              </w:rPr>
              <w:t>)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0B74608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27</w:t>
            </w:r>
          </w:p>
        </w:tc>
        <w:tc>
          <w:tcPr>
            <w:tcW w:w="59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20677AD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1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D29E85C" w14:textId="02EC9164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>
              <w:rPr>
                <w:rFonts w:hint="eastAsia"/>
                <w:color w:val="000000"/>
                <w:sz w:val="18"/>
                <w:szCs w:val="18"/>
              </w:rPr>
              <w:t>-</w:t>
            </w:r>
            <w:r>
              <w:rPr>
                <w:color w:val="000000"/>
                <w:sz w:val="18"/>
                <w:szCs w:val="18"/>
              </w:rPr>
              <w:t>5248.70</w:t>
            </w: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  <w:tc>
          <w:tcPr>
            <w:tcW w:w="70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BC3FA51" w14:textId="77777777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0.18</w:t>
            </w:r>
          </w:p>
        </w:tc>
        <w:tc>
          <w:tcPr>
            <w:tcW w:w="6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8670105" w14:textId="3D8D7A22" w:rsidR="00F03ABB" w:rsidRPr="00F03ABB" w:rsidRDefault="00F03ABB" w:rsidP="00F03ABB">
            <w:pPr>
              <w:spacing w:line="240" w:lineRule="auto"/>
              <w:jc w:val="right"/>
              <w:rPr>
                <w:color w:val="000000"/>
                <w:sz w:val="18"/>
                <w:szCs w:val="18"/>
              </w:rPr>
            </w:pPr>
            <w:r w:rsidRPr="00F03ABB">
              <w:rPr>
                <w:color w:val="000000"/>
                <w:sz w:val="18"/>
                <w:szCs w:val="18"/>
              </w:rPr>
              <w:t>-4381.14</w:t>
            </w:r>
            <w:r w:rsidRPr="00F03ABB">
              <w:rPr>
                <w:color w:val="000000"/>
                <w:sz w:val="18"/>
                <w:szCs w:val="18"/>
              </w:rPr>
              <w:t xml:space="preserve">　</w:t>
            </w:r>
          </w:p>
        </w:tc>
      </w:tr>
    </w:tbl>
    <w:p w14:paraId="611B187D" w14:textId="36CF91BF" w:rsidR="00F03ABB" w:rsidRPr="00F03ABB" w:rsidRDefault="00F03ABB" w:rsidP="00F03ABB">
      <w:pPr>
        <w:rPr>
          <w:rFonts w:eastAsia="宋体"/>
          <w:sz w:val="22"/>
        </w:rPr>
        <w:sectPr w:rsidR="00F03ABB" w:rsidRPr="00F03ABB" w:rsidSect="0032672A">
          <w:pgSz w:w="16838" w:h="11906" w:orient="landscape"/>
          <w:pgMar w:top="1083" w:right="1440" w:bottom="1083" w:left="1440" w:header="851" w:footer="992" w:gutter="0"/>
          <w:cols w:space="425"/>
          <w:docGrid w:type="lines" w:linePitch="326"/>
        </w:sectPr>
      </w:pPr>
    </w:p>
    <w:tbl>
      <w:tblPr>
        <w:tblW w:w="9920" w:type="dxa"/>
        <w:tblLook w:val="04A0" w:firstRow="1" w:lastRow="0" w:firstColumn="1" w:lastColumn="0" w:noHBand="0" w:noVBand="1"/>
      </w:tblPr>
      <w:tblGrid>
        <w:gridCol w:w="2480"/>
        <w:gridCol w:w="2480"/>
        <w:gridCol w:w="2480"/>
        <w:gridCol w:w="2480"/>
      </w:tblGrid>
      <w:tr w:rsidR="008A4ED2" w:rsidRPr="006B1204" w14:paraId="39206B9F" w14:textId="77777777" w:rsidTr="008A4ED2">
        <w:trPr>
          <w:trHeight w:val="1090"/>
        </w:trPr>
        <w:tc>
          <w:tcPr>
            <w:tcW w:w="992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9B6AC9A" w14:textId="04238BFA" w:rsidR="008A4ED2" w:rsidRDefault="00B20704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>
              <w:rPr>
                <w:rFonts w:eastAsia="等线"/>
                <w:color w:val="000000"/>
                <w:kern w:val="0"/>
                <w:szCs w:val="24"/>
              </w:rPr>
              <w:lastRenderedPageBreak/>
              <w:t>Appendix</w:t>
            </w:r>
            <w:r w:rsidR="008A4ED2" w:rsidRPr="006B1204">
              <w:rPr>
                <w:rFonts w:eastAsia="等线"/>
                <w:color w:val="000000"/>
                <w:kern w:val="0"/>
                <w:szCs w:val="24"/>
              </w:rPr>
              <w:t xml:space="preserve">. Summary statistics </w:t>
            </w:r>
            <w:r w:rsidR="008A4ED2">
              <w:rPr>
                <w:rFonts w:eastAsia="等线"/>
                <w:color w:val="000000"/>
                <w:kern w:val="0"/>
                <w:szCs w:val="24"/>
              </w:rPr>
              <w:t>of variables by full sample and two subgroups</w:t>
            </w:r>
          </w:p>
          <w:p w14:paraId="60084A8A" w14:textId="62BD9969" w:rsidR="008A4ED2" w:rsidRPr="006B1204" w:rsidRDefault="008A4ED2" w:rsidP="008A4ED2">
            <w:pPr>
              <w:spacing w:line="240" w:lineRule="auto"/>
              <w:ind w:leftChars="100" w:left="240"/>
              <w:jc w:val="left"/>
              <w:rPr>
                <w:rFonts w:eastAsia="等线"/>
                <w:color w:val="000000"/>
                <w:kern w:val="0"/>
                <w:szCs w:val="24"/>
              </w:rPr>
            </w:pPr>
            <w:r w:rsidRPr="008A4ED2">
              <w:rPr>
                <w:rFonts w:eastAsia="等线"/>
                <w:color w:val="000000"/>
                <w:kern w:val="0"/>
                <w:sz w:val="22"/>
              </w:rPr>
              <w:t>*</w:t>
            </w:r>
            <w:r w:rsidRPr="006B1204">
              <w:rPr>
                <w:rFonts w:eastAsia="等线"/>
                <w:color w:val="000000"/>
                <w:kern w:val="0"/>
                <w:sz w:val="22"/>
              </w:rPr>
              <w:t>values in brackets indicate quantiles for numeric variable and % for categorical variable</w:t>
            </w:r>
          </w:p>
        </w:tc>
      </w:tr>
      <w:tr w:rsidR="008A4ED2" w:rsidRPr="006B1204" w14:paraId="0738AC78" w14:textId="77777777" w:rsidTr="008A4ED2">
        <w:trPr>
          <w:trHeight w:val="109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D844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Cs w:val="24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58AFF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Full Sample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63B9E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Parents living in the same city/county/district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E0841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Parents living in a different city/county/district</w:t>
            </w:r>
          </w:p>
        </w:tc>
      </w:tr>
      <w:tr w:rsidR="008A4ED2" w:rsidRPr="006B1204" w14:paraId="58C7C319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3D34F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N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25922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7775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64419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4057</w:t>
            </w:r>
          </w:p>
        </w:tc>
        <w:tc>
          <w:tcPr>
            <w:tcW w:w="248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347DB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718</w:t>
            </w:r>
          </w:p>
        </w:tc>
      </w:tr>
      <w:tr w:rsidR="008A4ED2" w:rsidRPr="006B1204" w14:paraId="17D7F165" w14:textId="77777777" w:rsidTr="008A4ED2">
        <w:trPr>
          <w:trHeight w:val="740"/>
        </w:trPr>
        <w:tc>
          <w:tcPr>
            <w:tcW w:w="99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48C5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i/>
                <w:i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i/>
                <w:iCs/>
                <w:color w:val="000000"/>
                <w:kern w:val="0"/>
                <w:sz w:val="22"/>
              </w:rPr>
              <w:t xml:space="preserve">Respondent characteristics </w:t>
            </w:r>
          </w:p>
        </w:tc>
      </w:tr>
      <w:tr w:rsidR="008A4ED2" w:rsidRPr="006B1204" w14:paraId="691A5F14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546DB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age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029F1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9CF38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36EC7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</w:tr>
      <w:tr w:rsidR="008A4ED2" w:rsidRPr="006B1204" w14:paraId="29C47BA4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BE77E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in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0AB98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9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7B428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9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B35B5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9</w:t>
            </w:r>
          </w:p>
        </w:tc>
      </w:tr>
      <w:tr w:rsidR="008A4ED2" w:rsidRPr="006B1204" w14:paraId="7CB3AA62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C8044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dian (IQR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59703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9 (32.00, 46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31AB1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41 (34.00, 47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7D806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6.00 (30.00, 43.00)</w:t>
            </w:r>
          </w:p>
        </w:tc>
      </w:tr>
      <w:tr w:rsidR="008A4ED2" w:rsidRPr="006B1204" w14:paraId="668071CC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9C6FE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an (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sd</w:t>
            </w:r>
            <w:proofErr w:type="spellEnd"/>
            <w:r w:rsidRPr="006B1204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7EE0E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9.44 ± 9.44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86661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41.31 ± 9.5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07637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7.40 ± 8.93</w:t>
            </w:r>
          </w:p>
        </w:tc>
      </w:tr>
      <w:tr w:rsidR="008A4ED2" w:rsidRPr="006B1204" w14:paraId="751C3904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9A92B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ax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BA77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15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54350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15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84361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77</w:t>
            </w:r>
          </w:p>
        </w:tc>
      </w:tr>
      <w:tr w:rsidR="008A4ED2" w:rsidRPr="006B1204" w14:paraId="33000F47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C449C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sex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4F7D4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8533A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1A7B7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</w:tr>
      <w:tr w:rsidR="008A4ED2" w:rsidRPr="006B1204" w14:paraId="77CF5D66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56D85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1 Male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B6F26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,608 (47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7F117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772 (44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CEFD1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836 (50)</w:t>
            </w:r>
          </w:p>
        </w:tc>
      </w:tr>
      <w:tr w:rsidR="008A4ED2" w:rsidRPr="006B1204" w14:paraId="1251DA3A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3F054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2 Female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BAF62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4,120 (53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82CD5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,260 (56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0CC79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860 (50)</w:t>
            </w:r>
          </w:p>
        </w:tc>
      </w:tr>
      <w:tr w:rsidR="008A4ED2" w:rsidRPr="006B1204" w14:paraId="754F2686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2DABF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2B658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47/7,775 (1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E3698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5/4,057 (1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54265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2/3,718 (1)</w:t>
            </w:r>
          </w:p>
        </w:tc>
      </w:tr>
      <w:tr w:rsidR="008A4ED2" w:rsidRPr="006B1204" w14:paraId="259CD0E5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5E3D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number of childre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83281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A5EAF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342C8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</w:tr>
      <w:tr w:rsidR="008A4ED2" w:rsidRPr="006B1204" w14:paraId="5EA91BDF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06AE3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in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5669B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2192D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0B903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</w:tr>
      <w:tr w:rsidR="008A4ED2" w:rsidRPr="006B1204" w14:paraId="26245299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9F1E3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dian (IQR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56120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.00 (1.00, 2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FE29F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.00 (1.00, 2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9C2AD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.00 (1.00, 2.00)</w:t>
            </w:r>
          </w:p>
        </w:tc>
      </w:tr>
      <w:tr w:rsidR="008A4ED2" w:rsidRPr="006B1204" w14:paraId="4A8F8719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817EF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an (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sd</w:t>
            </w:r>
            <w:proofErr w:type="spellEnd"/>
            <w:r w:rsidRPr="006B1204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F18DB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.35 ± 0.7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D6B59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.36 ± 0.69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0060D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.35 ± 0.75</w:t>
            </w:r>
          </w:p>
        </w:tc>
      </w:tr>
      <w:tr w:rsidR="008A4ED2" w:rsidRPr="006B1204" w14:paraId="236E635A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3E9B0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ax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CD55C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7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61444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7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8466F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</w:t>
            </w:r>
          </w:p>
        </w:tc>
      </w:tr>
      <w:tr w:rsidR="008A4ED2" w:rsidRPr="006B1204" w14:paraId="29101F43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E63CD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84F4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/7,775 (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C654D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/4,057 (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B0EA1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/3,718 (0)</w:t>
            </w:r>
          </w:p>
        </w:tc>
      </w:tr>
      <w:tr w:rsidR="008A4ED2" w:rsidRPr="006B1204" w14:paraId="08C76A8F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8C10B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hukou status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69882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A2EC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01F2A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</w:tr>
      <w:tr w:rsidR="008A4ED2" w:rsidRPr="006B1204" w14:paraId="3C57FEE2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4F9AB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1 Agricultural Hukou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EFED4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,959 (52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6E5B2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720 (43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AB3D3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,239 (62)</w:t>
            </w:r>
          </w:p>
        </w:tc>
      </w:tr>
      <w:tr w:rsidR="008A4ED2" w:rsidRPr="006B1204" w14:paraId="0BE031C1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D9FBC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2 Non-Agricultural Hukou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9C7BF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,666 (48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4CDD4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,273 (57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D1636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393 (38)</w:t>
            </w:r>
          </w:p>
        </w:tc>
      </w:tr>
      <w:tr w:rsidR="008A4ED2" w:rsidRPr="006B1204" w14:paraId="3C8B4191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E174D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4BE04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50/7,775 (2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E8CA6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4/4,057 (2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A9C8D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86/3,718 (2)</w:t>
            </w:r>
          </w:p>
        </w:tc>
      </w:tr>
      <w:tr w:rsidR="008A4ED2" w:rsidRPr="006B1204" w14:paraId="087C95F2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55F209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CCP membership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71C3D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73663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25856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</w:tr>
      <w:tr w:rsidR="008A4ED2" w:rsidRPr="006B1204" w14:paraId="0DB61ED8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91153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 xml:space="preserve">   1 In 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ccp</w:t>
            </w:r>
            <w:proofErr w:type="spellEnd"/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E8CB6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102 (14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D127F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587 (15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F7AD0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515 (14)</w:t>
            </w:r>
          </w:p>
        </w:tc>
      </w:tr>
      <w:tr w:rsidR="008A4ED2" w:rsidRPr="006B1204" w14:paraId="4AAF1189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C9FF8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 xml:space="preserve">   2 Not in 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ccp</w:t>
            </w:r>
            <w:proofErr w:type="spellEnd"/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5C238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,511 (86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CBAAD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,391 (85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65C7C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,120 (86)</w:t>
            </w:r>
          </w:p>
        </w:tc>
      </w:tr>
      <w:tr w:rsidR="008A4ED2" w:rsidRPr="006B1204" w14:paraId="4694A1BA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409D9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EEAAE7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62/7,775 (2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346B7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79/4,057 (2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0C8D4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83/3,718 (2)</w:t>
            </w:r>
          </w:p>
        </w:tc>
      </w:tr>
      <w:tr w:rsidR="008A4ED2" w:rsidRPr="006B1204" w14:paraId="47D11616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F0D3A9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years of schooling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8E249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1DF43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2DDF0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</w:tr>
      <w:tr w:rsidR="008A4ED2" w:rsidRPr="006B1204" w14:paraId="7E37F891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4912F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in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69B12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BDDEB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15D92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</w:tr>
      <w:tr w:rsidR="008A4ED2" w:rsidRPr="006B1204" w14:paraId="641FE4EA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47BF3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dian (IQR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80B55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9.00 (9.00, 12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BABD0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9.00 (9.00, 12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1F376C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9.00 (6.00, 15.00)</w:t>
            </w:r>
          </w:p>
        </w:tc>
      </w:tr>
      <w:tr w:rsidR="008A4ED2" w:rsidRPr="006B1204" w14:paraId="613A85C7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9DC93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an (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sd</w:t>
            </w:r>
            <w:proofErr w:type="spellEnd"/>
            <w:r w:rsidRPr="006B1204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3C0AA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23 ± 4.06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71AF2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22 ± 3.87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59B9D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23 ± 4.27</w:t>
            </w:r>
          </w:p>
        </w:tc>
      </w:tr>
      <w:tr w:rsidR="008A4ED2" w:rsidRPr="006B1204" w14:paraId="7E04963C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D2B10F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ax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790C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B9039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CBC30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1</w:t>
            </w:r>
          </w:p>
        </w:tc>
      </w:tr>
      <w:tr w:rsidR="008A4ED2" w:rsidRPr="006B1204" w14:paraId="6036D834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0487B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lastRenderedPageBreak/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D6499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7/7,775 (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D14FB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5/4,057 (1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EAF14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2/3,718 (0)</w:t>
            </w:r>
          </w:p>
        </w:tc>
      </w:tr>
      <w:tr w:rsidR="008A4ED2" w:rsidRPr="006B1204" w14:paraId="6365E0F2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11319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occupatio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A71FA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76284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F4FB9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</w:tr>
      <w:tr w:rsidR="008A4ED2" w:rsidRPr="006B1204" w14:paraId="22817027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738A1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 xml:space="preserve">   managerial elites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86717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594 (8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BB065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52 (9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2F029D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42 (7)</w:t>
            </w:r>
          </w:p>
        </w:tc>
      </w:tr>
      <w:tr w:rsidR="008A4ED2" w:rsidRPr="006B1204" w14:paraId="68EBF994" w14:textId="77777777" w:rsidTr="008A4ED2">
        <w:trPr>
          <w:trHeight w:val="360"/>
        </w:trPr>
        <w:tc>
          <w:tcPr>
            <w:tcW w:w="99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B83C3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household income last year (logged)</w:t>
            </w:r>
          </w:p>
        </w:tc>
      </w:tr>
      <w:tr w:rsidR="008A4ED2" w:rsidRPr="006B1204" w14:paraId="09A5EC99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D2818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in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0CF7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.9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E31E5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.9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10700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.91</w:t>
            </w:r>
          </w:p>
        </w:tc>
      </w:tr>
      <w:tr w:rsidR="008A4ED2" w:rsidRPr="006B1204" w14:paraId="6274EBBC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72645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dian (IQR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7FAD9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60 (10.13, 11.23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32D00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60 (10.13, 11.23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64289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60 (10.13, 11.23)</w:t>
            </w:r>
          </w:p>
        </w:tc>
      </w:tr>
      <w:tr w:rsidR="008A4ED2" w:rsidRPr="006B1204" w14:paraId="4E64271D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8479D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an (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sd</w:t>
            </w:r>
            <w:proofErr w:type="spellEnd"/>
            <w:r w:rsidRPr="006B1204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421DB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41 ± 1.37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79F62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30 ± 1.4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E6053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55 ± 1.33</w:t>
            </w:r>
          </w:p>
        </w:tc>
      </w:tr>
      <w:tr w:rsidR="008A4ED2" w:rsidRPr="006B1204" w14:paraId="66B79D21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3D6CA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ax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7E632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3.1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AF1F1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3.1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48B79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3.12</w:t>
            </w:r>
          </w:p>
        </w:tc>
      </w:tr>
      <w:tr w:rsidR="008A4ED2" w:rsidRPr="006B1204" w14:paraId="76F1F71E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13D83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59F4D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796/7,775 (23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F13C86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889/4,057 (22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FC1D0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907/3,718 (24)</w:t>
            </w:r>
          </w:p>
        </w:tc>
      </w:tr>
      <w:tr w:rsidR="008A4ED2" w:rsidRPr="006B1204" w14:paraId="5B117861" w14:textId="77777777" w:rsidTr="008A4ED2">
        <w:trPr>
          <w:trHeight w:val="360"/>
        </w:trPr>
        <w:tc>
          <w:tcPr>
            <w:tcW w:w="99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A243D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parents buy home upon marriage</w:t>
            </w:r>
          </w:p>
        </w:tc>
      </w:tr>
      <w:tr w:rsidR="008A4ED2" w:rsidRPr="006B1204" w14:paraId="7E576B82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402F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yes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31D25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585 (8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5FE21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51 (9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71A86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34 (6)</w:t>
            </w:r>
          </w:p>
        </w:tc>
      </w:tr>
      <w:tr w:rsidR="008A4ED2" w:rsidRPr="006B1204" w14:paraId="7E22E5C2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C45B7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home ownership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F63DE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B16DA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C89C5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</w:tr>
      <w:tr w:rsidR="008A4ED2" w:rsidRPr="006B1204" w14:paraId="4C48B556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D5452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in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CBB95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934C2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DE2BF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</w:tr>
      <w:tr w:rsidR="008A4ED2" w:rsidRPr="006B1204" w14:paraId="33F28FF2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61769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dian (IQR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F4A3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.00 (0.00, 1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9FAF4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.00 (1.00, 1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14C5B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.00 (0.00, 1.00)</w:t>
            </w:r>
          </w:p>
        </w:tc>
      </w:tr>
      <w:tr w:rsidR="008A4ED2" w:rsidRPr="006B1204" w14:paraId="00A6E749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88F7C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an (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sd</w:t>
            </w:r>
            <w:proofErr w:type="spellEnd"/>
            <w:r w:rsidRPr="006B1204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9758D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.71 ± 0.45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3873E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.76 ± 0.43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5C2E3B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.66 ± 0.47</w:t>
            </w:r>
          </w:p>
        </w:tc>
      </w:tr>
      <w:tr w:rsidR="008A4ED2" w:rsidRPr="006B1204" w14:paraId="69684BC7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037C0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ax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BA5F0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DC7B4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71376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</w:t>
            </w:r>
          </w:p>
        </w:tc>
      </w:tr>
      <w:tr w:rsidR="008A4ED2" w:rsidRPr="006B1204" w14:paraId="13D7CC10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3002C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E8A02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80/7,775 (1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C54FA0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41/4,057 (1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08635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9/3,718 (1)</w:t>
            </w:r>
          </w:p>
        </w:tc>
      </w:tr>
      <w:tr w:rsidR="008A4ED2" w:rsidRPr="006B1204" w14:paraId="5F66BA81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BC31E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home value (logged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D3CF6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C768E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0FFCE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</w:tr>
      <w:tr w:rsidR="008A4ED2" w:rsidRPr="006B1204" w14:paraId="40677F73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0DDFE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in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52554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9DD0B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5D0A7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</w:tr>
      <w:tr w:rsidR="008A4ED2" w:rsidRPr="006B1204" w14:paraId="180B01E8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91412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dian (IQR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7D885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1.92 (0.00, 12.9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E3CE7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2.21 (0.00, 12.9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747DC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1.51 (0.00, 13.02)</w:t>
            </w:r>
          </w:p>
        </w:tc>
      </w:tr>
      <w:tr w:rsidR="008A4ED2" w:rsidRPr="006B1204" w14:paraId="21E2C7BA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54F25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an (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sd</w:t>
            </w:r>
            <w:proofErr w:type="spellEnd"/>
            <w:r w:rsidRPr="006B1204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E2551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8.19 ± 6.04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E6361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8.83 ± 5.73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B5935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7.50 ± 6.29</w:t>
            </w:r>
          </w:p>
        </w:tc>
      </w:tr>
      <w:tr w:rsidR="008A4ED2" w:rsidRPr="006B1204" w14:paraId="51E7AB1B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14F0D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ax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68C39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6.1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2392D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6.1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C594B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6.12</w:t>
            </w:r>
          </w:p>
        </w:tc>
      </w:tr>
      <w:tr w:rsidR="008A4ED2" w:rsidRPr="006B1204" w14:paraId="4F447F17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9C0BE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81F96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315/7,775 (17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4AE09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711/4,057 (18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97668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04/3,718 (16)</w:t>
            </w:r>
          </w:p>
        </w:tc>
      </w:tr>
      <w:tr w:rsidR="008A4ED2" w:rsidRPr="006B1204" w14:paraId="69379554" w14:textId="77777777" w:rsidTr="008A4ED2">
        <w:trPr>
          <w:trHeight w:val="710"/>
        </w:trPr>
        <w:tc>
          <w:tcPr>
            <w:tcW w:w="99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CC647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i/>
                <w:i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i/>
                <w:iCs/>
                <w:color w:val="000000"/>
                <w:kern w:val="0"/>
                <w:sz w:val="22"/>
              </w:rPr>
              <w:t xml:space="preserve">Spousal characteristics </w:t>
            </w:r>
          </w:p>
        </w:tc>
      </w:tr>
      <w:tr w:rsidR="008A4ED2" w:rsidRPr="006B1204" w14:paraId="5F852E0A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689EC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years of schooling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9FAA9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5FE6C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243EA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</w:tr>
      <w:tr w:rsidR="008A4ED2" w:rsidRPr="006B1204" w14:paraId="54544F35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44228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in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EC85C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D5181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0AA47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</w:tr>
      <w:tr w:rsidR="008A4ED2" w:rsidRPr="006B1204" w14:paraId="49975B41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6F864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dian (IQR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7E824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9.00 (9.00, 12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595BC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9.00 (9.00, 12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23985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9.00 (9.00, 15.00)</w:t>
            </w:r>
          </w:p>
        </w:tc>
      </w:tr>
      <w:tr w:rsidR="008A4ED2" w:rsidRPr="006B1204" w14:paraId="6434B685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94A1C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an (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sd</w:t>
            </w:r>
            <w:proofErr w:type="spellEnd"/>
            <w:r w:rsidRPr="006B1204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1049D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23 ± 4.0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ED3CB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18 ± 3.75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3FAF4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28 ± 4.25</w:t>
            </w:r>
          </w:p>
        </w:tc>
      </w:tr>
      <w:tr w:rsidR="008A4ED2" w:rsidRPr="006B1204" w14:paraId="7248F5D7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4B0A3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ax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D2FFF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B3BFB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CDABE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1</w:t>
            </w:r>
          </w:p>
        </w:tc>
      </w:tr>
      <w:tr w:rsidR="008A4ED2" w:rsidRPr="006B1204" w14:paraId="079E6120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0C1E0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E90C8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816/7,775 (23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A922EA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924/4,057 (23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14521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892/3,718 (24)</w:t>
            </w:r>
          </w:p>
        </w:tc>
      </w:tr>
      <w:tr w:rsidR="008A4ED2" w:rsidRPr="006B1204" w14:paraId="1A7493BD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00CC8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hukou status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B286C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EA055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DBD48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</w:tr>
      <w:tr w:rsidR="008A4ED2" w:rsidRPr="006B1204" w14:paraId="0AB1CFC5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54849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1 Agricultural Hukou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66F60E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,899 (62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58C2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853 (56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3DC4C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,046 (68)</w:t>
            </w:r>
          </w:p>
        </w:tc>
      </w:tr>
      <w:tr w:rsidR="008A4ED2" w:rsidRPr="006B1204" w14:paraId="16A26792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27C801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2 Non-agricultural Hukou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4C110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,421 (38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355B3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465 (44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F8E62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956 (32)</w:t>
            </w:r>
          </w:p>
        </w:tc>
      </w:tr>
      <w:tr w:rsidR="008A4ED2" w:rsidRPr="006B1204" w14:paraId="3206589C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6C1A3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358E9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455/7,775 (19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ABE0B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739/4,057 (18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D9A11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716/3,718 (19)</w:t>
            </w:r>
          </w:p>
        </w:tc>
      </w:tr>
      <w:tr w:rsidR="008A4ED2" w:rsidRPr="006B1204" w14:paraId="2B09EAF7" w14:textId="77777777" w:rsidTr="008A4ED2">
        <w:trPr>
          <w:trHeight w:val="720"/>
        </w:trPr>
        <w:tc>
          <w:tcPr>
            <w:tcW w:w="99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821D4F" w14:textId="77777777" w:rsidR="008A4ED2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i/>
                <w:iCs/>
                <w:color w:val="000000"/>
                <w:kern w:val="0"/>
                <w:sz w:val="22"/>
              </w:rPr>
            </w:pPr>
          </w:p>
          <w:p w14:paraId="72AB21DC" w14:textId="77777777" w:rsidR="008A4ED2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i/>
                <w:iCs/>
                <w:color w:val="000000"/>
                <w:kern w:val="0"/>
                <w:sz w:val="22"/>
              </w:rPr>
            </w:pPr>
          </w:p>
          <w:p w14:paraId="2A3EDDAC" w14:textId="77777777" w:rsidR="008A4ED2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i/>
                <w:iCs/>
                <w:color w:val="000000"/>
                <w:kern w:val="0"/>
                <w:sz w:val="22"/>
              </w:rPr>
            </w:pPr>
          </w:p>
          <w:p w14:paraId="48CAE6E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i/>
                <w:i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i/>
                <w:iCs/>
                <w:color w:val="000000"/>
                <w:kern w:val="0"/>
                <w:sz w:val="22"/>
              </w:rPr>
              <w:lastRenderedPageBreak/>
              <w:t xml:space="preserve">Parental characteristics </w:t>
            </w:r>
          </w:p>
        </w:tc>
      </w:tr>
      <w:tr w:rsidR="008A4ED2" w:rsidRPr="006B1204" w14:paraId="124B9BBC" w14:textId="77777777" w:rsidTr="008A4ED2">
        <w:trPr>
          <w:trHeight w:val="360"/>
        </w:trPr>
        <w:tc>
          <w:tcPr>
            <w:tcW w:w="99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87C98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 xml:space="preserve">number of siblings in </w:t>
            </w:r>
            <w:proofErr w:type="spellStart"/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orignal</w:t>
            </w:r>
            <w:proofErr w:type="spellEnd"/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 xml:space="preserve"> family</w:t>
            </w:r>
          </w:p>
        </w:tc>
      </w:tr>
      <w:tr w:rsidR="008A4ED2" w:rsidRPr="006B1204" w14:paraId="6650A3DF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A244A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in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308DD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BE3C9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26106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</w:t>
            </w:r>
          </w:p>
        </w:tc>
      </w:tr>
      <w:tr w:rsidR="008A4ED2" w:rsidRPr="006B1204" w14:paraId="7C6F7E44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AB9B6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dian (IQR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756C6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 (2.00, 5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CD594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 (2.00, 5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E7D8A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.00 (2.00, 4.00)</w:t>
            </w:r>
          </w:p>
        </w:tc>
      </w:tr>
      <w:tr w:rsidR="008A4ED2" w:rsidRPr="006B1204" w14:paraId="1312FD85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4C03C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an (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sd</w:t>
            </w:r>
            <w:proofErr w:type="spellEnd"/>
            <w:r w:rsidRPr="006B1204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3A5DC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.63 ± 1.78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2CB61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.70 ± 1.79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529B0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.55 ± 1.76</w:t>
            </w:r>
          </w:p>
        </w:tc>
      </w:tr>
      <w:tr w:rsidR="008A4ED2" w:rsidRPr="006B1204" w14:paraId="667F9A28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9488D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ax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52B9C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AE1C6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8460B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2</w:t>
            </w:r>
          </w:p>
        </w:tc>
      </w:tr>
      <w:tr w:rsidR="008A4ED2" w:rsidRPr="006B1204" w14:paraId="55608817" w14:textId="77777777" w:rsidTr="008A4ED2">
        <w:trPr>
          <w:trHeight w:val="360"/>
        </w:trPr>
        <w:tc>
          <w:tcPr>
            <w:tcW w:w="99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9E19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 xml:space="preserve">birth order in </w:t>
            </w:r>
            <w:proofErr w:type="spellStart"/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orignal</w:t>
            </w:r>
            <w:proofErr w:type="spellEnd"/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 xml:space="preserve"> family</w:t>
            </w:r>
          </w:p>
        </w:tc>
      </w:tr>
      <w:tr w:rsidR="008A4ED2" w:rsidRPr="006B1204" w14:paraId="6E7D7F2F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51CE9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in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6E865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238BC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B6D7B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</w:t>
            </w:r>
          </w:p>
        </w:tc>
      </w:tr>
      <w:tr w:rsidR="008A4ED2" w:rsidRPr="006B1204" w14:paraId="69FF8247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F851EC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dian (IQR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FA263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 (1.00, 3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99AE4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 (1.00, 3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DBEC10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.00 (1.00, 3.00)</w:t>
            </w:r>
          </w:p>
        </w:tc>
      </w:tr>
      <w:tr w:rsidR="008A4ED2" w:rsidRPr="006B1204" w14:paraId="6832BEEF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35D71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an (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sd</w:t>
            </w:r>
            <w:proofErr w:type="spellEnd"/>
            <w:r w:rsidRPr="006B1204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E89DD3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.25 ± 1.4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F80F2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.26 ± 1.43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69F6E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.25 ± 1.42</w:t>
            </w:r>
          </w:p>
        </w:tc>
      </w:tr>
      <w:tr w:rsidR="008A4ED2" w:rsidRPr="006B1204" w14:paraId="01B91058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D3B2A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ax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7AD7F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BAEF7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81D44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1</w:t>
            </w:r>
          </w:p>
        </w:tc>
      </w:tr>
      <w:tr w:rsidR="008A4ED2" w:rsidRPr="006B1204" w14:paraId="11DDC1E1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B4B91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years of schooling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C846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DFB82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A9C45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</w:tr>
      <w:tr w:rsidR="008A4ED2" w:rsidRPr="006B1204" w14:paraId="6A7CEA63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6395C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in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75C03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5CF94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D3916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</w:tr>
      <w:tr w:rsidR="008A4ED2" w:rsidRPr="006B1204" w14:paraId="0B9FF174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38C1F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dian (IQR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76E19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.00 (3.00, 9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B8960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.00 (3.00, 9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5F507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.00 (3.00, 9.00)</w:t>
            </w:r>
          </w:p>
        </w:tc>
      </w:tr>
      <w:tr w:rsidR="008A4ED2" w:rsidRPr="006B1204" w14:paraId="0D459CFB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FEB66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an (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sd</w:t>
            </w:r>
            <w:proofErr w:type="spellEnd"/>
            <w:r w:rsidRPr="006B1204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A836E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.23 ± 4.26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750141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.32 ± 4.3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1E8E4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.13 ± 4.19</w:t>
            </w:r>
          </w:p>
        </w:tc>
      </w:tr>
      <w:tr w:rsidR="008A4ED2" w:rsidRPr="006B1204" w14:paraId="3F0B297D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A3F27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ax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99C2A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6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3CD716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6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85975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6</w:t>
            </w:r>
          </w:p>
        </w:tc>
      </w:tr>
      <w:tr w:rsidR="008A4ED2" w:rsidRPr="006B1204" w14:paraId="04736A9E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436E3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E6EFB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743/7,775 (1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8830B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98/4,057 (1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C22E3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45/3,718 (9)</w:t>
            </w:r>
          </w:p>
        </w:tc>
      </w:tr>
      <w:tr w:rsidR="008A4ED2" w:rsidRPr="006B1204" w14:paraId="4D91B04A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CDEE3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job sector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37898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A3843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614F89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</w:tr>
      <w:tr w:rsidR="008A4ED2" w:rsidRPr="006B1204" w14:paraId="31A0B7FD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24F54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1 Private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1877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4,857 (72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15E92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,310 (65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F9EFEC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,547 (79)</w:t>
            </w:r>
          </w:p>
        </w:tc>
      </w:tr>
      <w:tr w:rsidR="008A4ED2" w:rsidRPr="006B1204" w14:paraId="2E94B0FA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BF386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2 Public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E2C86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910 (28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62F68F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230 (35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DBB3F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80 (21)</w:t>
            </w:r>
          </w:p>
        </w:tc>
      </w:tr>
      <w:tr w:rsidR="008A4ED2" w:rsidRPr="006B1204" w14:paraId="0716C0F1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5625E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F9333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008/7,775 (13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2F6B9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517/4,057 (13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53FAE8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491/3,718 (13)</w:t>
            </w:r>
          </w:p>
        </w:tc>
      </w:tr>
      <w:tr w:rsidR="008A4ED2" w:rsidRPr="006B1204" w14:paraId="291F197A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F49FD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hukou status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A5B19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9B7CB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0C90E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</w:tr>
      <w:tr w:rsidR="008A4ED2" w:rsidRPr="006B1204" w14:paraId="7D3832F7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211BF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1 Agricultural Hukou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3A808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4,587 (77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60FAC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,100 (7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C809DF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,487 (85)</w:t>
            </w:r>
          </w:p>
        </w:tc>
      </w:tr>
      <w:tr w:rsidR="008A4ED2" w:rsidRPr="006B1204" w14:paraId="69AAF0FC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0816B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2 Non-agricultural Hukou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5BE3A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336 (23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D39B65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901 (3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A16042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435 (15)</w:t>
            </w:r>
          </w:p>
        </w:tc>
      </w:tr>
      <w:tr w:rsidR="008A4ED2" w:rsidRPr="006B1204" w14:paraId="1D489E68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EBEE0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18684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852/7,775 (24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643EE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056/4,057 (26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CF2EF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796/3,718 (21)</w:t>
            </w:r>
          </w:p>
        </w:tc>
      </w:tr>
      <w:tr w:rsidR="008A4ED2" w:rsidRPr="006B1204" w14:paraId="0DAE7CAB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F1C0F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CCP membership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83AA2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227FE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A9127B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</w:tr>
      <w:tr w:rsidR="008A4ED2" w:rsidRPr="006B1204" w14:paraId="3D6D01FE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F15B0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 xml:space="preserve">   0 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non party</w:t>
            </w:r>
            <w:proofErr w:type="spellEnd"/>
            <w:r w:rsidRPr="006B1204">
              <w:rPr>
                <w:rFonts w:eastAsia="等线"/>
                <w:color w:val="000000"/>
                <w:kern w:val="0"/>
                <w:sz w:val="22"/>
              </w:rPr>
              <w:t xml:space="preserve"> member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3DEA2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,352 (91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4C55B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,251 (89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82651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,101 (94)</w:t>
            </w:r>
          </w:p>
        </w:tc>
      </w:tr>
      <w:tr w:rsidR="008A4ED2" w:rsidRPr="006B1204" w14:paraId="2F63859F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F230A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1 party member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409C0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22 (9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ADB47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411 (11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F04A6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11 (6)</w:t>
            </w:r>
          </w:p>
        </w:tc>
      </w:tr>
      <w:tr w:rsidR="008A4ED2" w:rsidRPr="006B1204" w14:paraId="4A8AAA46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09F8A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9615D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801/7,775 (1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D0786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95/4,057 (1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A8C49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406/3,718 (11)</w:t>
            </w:r>
          </w:p>
        </w:tc>
      </w:tr>
      <w:tr w:rsidR="008A4ED2" w:rsidRPr="006B1204" w14:paraId="2644B916" w14:textId="77777777" w:rsidTr="008A4ED2">
        <w:trPr>
          <w:trHeight w:val="360"/>
        </w:trPr>
        <w:tc>
          <w:tcPr>
            <w:tcW w:w="99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B31BF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whether have any net worth</w:t>
            </w:r>
          </w:p>
        </w:tc>
      </w:tr>
      <w:tr w:rsidR="008A4ED2" w:rsidRPr="006B1204" w14:paraId="519C95B2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7D391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in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04E94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774FC5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006E8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</w:tr>
      <w:tr w:rsidR="008A4ED2" w:rsidRPr="006B1204" w14:paraId="24DEA873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279C0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dian (IQR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D9A055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.00 (0.00, 0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8CB04F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.00 (0.00, 0.0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8A39F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.00 (0.00, 0.00)</w:t>
            </w:r>
          </w:p>
        </w:tc>
      </w:tr>
      <w:tr w:rsidR="008A4ED2" w:rsidRPr="006B1204" w14:paraId="3F8E0638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F1170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an (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sd</w:t>
            </w:r>
            <w:proofErr w:type="spellEnd"/>
            <w:r w:rsidRPr="006B1204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0D137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.09 ± 0.29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B00D8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.09 ± 0.29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504ADD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.09 ± 0.28</w:t>
            </w:r>
          </w:p>
        </w:tc>
      </w:tr>
      <w:tr w:rsidR="008A4ED2" w:rsidRPr="006B1204" w14:paraId="002B50FE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1688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ax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633F1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177EC2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0AAB69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</w:t>
            </w:r>
          </w:p>
        </w:tc>
      </w:tr>
      <w:tr w:rsidR="008A4ED2" w:rsidRPr="006B1204" w14:paraId="77CD74D4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CED21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5F014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78/7,775 (1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4C0836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51/4,057 (1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7DA91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7/3,718 (1)</w:t>
            </w:r>
          </w:p>
        </w:tc>
      </w:tr>
      <w:tr w:rsidR="008A4ED2" w:rsidRPr="006B1204" w14:paraId="4CB015A3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07EB2B" w14:textId="77777777" w:rsidR="008A4ED2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</w:p>
          <w:p w14:paraId="6AD597BA" w14:textId="77777777" w:rsidR="008A4ED2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</w:p>
          <w:p w14:paraId="1F2AA2D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lastRenderedPageBreak/>
              <w:t>net worth (logged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B718D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lastRenderedPageBreak/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416D3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107A0C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</w:t>
            </w:r>
          </w:p>
        </w:tc>
      </w:tr>
      <w:tr w:rsidR="008A4ED2" w:rsidRPr="006B1204" w14:paraId="46FF4BB3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3AE72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in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C2B44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8C1F2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294F17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</w:t>
            </w:r>
          </w:p>
        </w:tc>
      </w:tr>
      <w:tr w:rsidR="008A4ED2" w:rsidRPr="006B1204" w14:paraId="69765DE1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07EF1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dian (IQR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6C0FC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1.14 (9.16, 12.39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A56D7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1.28 (9.05, 12.53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65BFA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1.02 (9.24, 12.26)</w:t>
            </w:r>
          </w:p>
        </w:tc>
      </w:tr>
      <w:tr w:rsidR="008A4ED2" w:rsidRPr="006B1204" w14:paraId="38AD352F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FC765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an (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sd</w:t>
            </w:r>
            <w:proofErr w:type="spellEnd"/>
            <w:r w:rsidRPr="006B1204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C56217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03 ± 3.71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4E649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06 ± 3.79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75BBA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00 ± 3.62</w:t>
            </w:r>
          </w:p>
        </w:tc>
      </w:tr>
      <w:tr w:rsidR="008A4ED2" w:rsidRPr="006B1204" w14:paraId="10283066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7DE306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ax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F3C19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6.47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55FC4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6.47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BCA58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6.12</w:t>
            </w:r>
          </w:p>
        </w:tc>
      </w:tr>
      <w:tr w:rsidR="008A4ED2" w:rsidRPr="006B1204" w14:paraId="760945A3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D57D9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0D19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78/7,775 (1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6B57AE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51/4,057 (1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37C83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7/3,718 (1)</w:t>
            </w:r>
          </w:p>
        </w:tc>
      </w:tr>
      <w:tr w:rsidR="008A4ED2" w:rsidRPr="006B1204" w14:paraId="073DF37C" w14:textId="77777777" w:rsidTr="008A4ED2">
        <w:trPr>
          <w:trHeight w:val="360"/>
        </w:trPr>
        <w:tc>
          <w:tcPr>
            <w:tcW w:w="99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C185F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(parental) place of residence</w:t>
            </w:r>
          </w:p>
        </w:tc>
      </w:tr>
      <w:tr w:rsidR="008A4ED2" w:rsidRPr="006B1204" w14:paraId="607C8A2F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EB294D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1 Main City Zone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04F02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719 (24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7E896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290 (34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69D77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429 (13)</w:t>
            </w:r>
          </w:p>
        </w:tc>
      </w:tr>
      <w:tr w:rsidR="008A4ED2" w:rsidRPr="006B1204" w14:paraId="296E3327" w14:textId="77777777" w:rsidTr="008A4ED2">
        <w:trPr>
          <w:trHeight w:val="71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4CE1AB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2 Combination Zone Between Urban and Rural Areas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E2EE8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479 (7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E5EFB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73 (1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52AE3B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6 (3)</w:t>
            </w:r>
          </w:p>
        </w:tc>
      </w:tr>
      <w:tr w:rsidR="008A4ED2" w:rsidRPr="006B1204" w14:paraId="0B0B8272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AD32F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3 The Town Center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87FDE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591 (8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A23484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414 (11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99883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77 (5)</w:t>
            </w:r>
          </w:p>
        </w:tc>
      </w:tr>
      <w:tr w:rsidR="008A4ED2" w:rsidRPr="006B1204" w14:paraId="2196A825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98086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 xml:space="preserve">   4 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ZhenXiang</w:t>
            </w:r>
            <w:proofErr w:type="spellEnd"/>
            <w:r w:rsidRPr="006B1204">
              <w:rPr>
                <w:rFonts w:eastAsia="等线"/>
                <w:color w:val="000000"/>
                <w:kern w:val="0"/>
                <w:sz w:val="22"/>
              </w:rPr>
              <w:t xml:space="preserve"> Area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A886CE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65 (2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EC7C1C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9 (2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062990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96 (3)</w:t>
            </w:r>
          </w:p>
        </w:tc>
      </w:tr>
      <w:tr w:rsidR="008A4ED2" w:rsidRPr="006B1204" w14:paraId="2D643930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BD692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5 Special Area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C781BF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8 (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D4C26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7 (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3362D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1 (0)</w:t>
            </w:r>
          </w:p>
        </w:tc>
      </w:tr>
      <w:tr w:rsidR="008A4ED2" w:rsidRPr="006B1204" w14:paraId="5AEB569D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8F2A0C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6 Township Central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0FEBC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88 (1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D535B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3 (1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799F9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5 (2)</w:t>
            </w:r>
          </w:p>
        </w:tc>
      </w:tr>
      <w:tr w:rsidR="008A4ED2" w:rsidRPr="006B1204" w14:paraId="786DC754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166B62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7 Village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C67C0D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4,088 (57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35D4EB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614 (42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A2C50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,474 (74)</w:t>
            </w:r>
          </w:p>
        </w:tc>
      </w:tr>
      <w:tr w:rsidR="008A4ED2" w:rsidRPr="006B1204" w14:paraId="0A80A02F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84D24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Unknown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83FC3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17/7,775 (8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7048BC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57/4,057 (6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A3445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60/3,718 (10)</w:t>
            </w:r>
          </w:p>
        </w:tc>
      </w:tr>
      <w:tr w:rsidR="008A4ED2" w:rsidRPr="006B1204" w14:paraId="76C4A031" w14:textId="77777777" w:rsidTr="008A4ED2">
        <w:trPr>
          <w:trHeight w:val="730"/>
        </w:trPr>
        <w:tc>
          <w:tcPr>
            <w:tcW w:w="99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8DECD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i/>
                <w:i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i/>
                <w:iCs/>
                <w:color w:val="000000"/>
                <w:kern w:val="0"/>
                <w:sz w:val="22"/>
              </w:rPr>
              <w:t>Controls</w:t>
            </w:r>
          </w:p>
        </w:tc>
      </w:tr>
      <w:tr w:rsidR="008A4ED2" w:rsidRPr="006B1204" w14:paraId="3DF79315" w14:textId="77777777" w:rsidTr="008A4ED2">
        <w:trPr>
          <w:trHeight w:val="360"/>
        </w:trPr>
        <w:tc>
          <w:tcPr>
            <w:tcW w:w="99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04263B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>(child's) place of residence</w:t>
            </w:r>
          </w:p>
        </w:tc>
      </w:tr>
      <w:tr w:rsidR="008A4ED2" w:rsidRPr="006B1204" w14:paraId="0402DDBB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DD26A5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1 Main City Zone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C47548A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5,302 (68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831B6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,601 (64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BBF469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2,701 (73)</w:t>
            </w:r>
          </w:p>
        </w:tc>
      </w:tr>
      <w:tr w:rsidR="008A4ED2" w:rsidRPr="006B1204" w14:paraId="0420B9EE" w14:textId="77777777" w:rsidTr="008A4ED2">
        <w:trPr>
          <w:trHeight w:val="71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00F31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2 Combination Zone Between Urban and Rural Areas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7BE23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217 (16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3A194C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590 (15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8D5260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627 (17)</w:t>
            </w:r>
          </w:p>
        </w:tc>
      </w:tr>
      <w:tr w:rsidR="008A4ED2" w:rsidRPr="006B1204" w14:paraId="0C8CACB4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6899BB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3 The Town Center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2723B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,256 (16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092809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866 (21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F5C21E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390 (10)</w:t>
            </w:r>
          </w:p>
        </w:tc>
      </w:tr>
      <w:tr w:rsidR="008A4ED2" w:rsidRPr="006B1204" w14:paraId="67FE8BED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CA218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 xml:space="preserve">   4 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ZhenXiang</w:t>
            </w:r>
            <w:proofErr w:type="spellEnd"/>
            <w:r w:rsidRPr="006B1204">
              <w:rPr>
                <w:rFonts w:eastAsia="等线"/>
                <w:color w:val="000000"/>
                <w:kern w:val="0"/>
                <w:sz w:val="22"/>
              </w:rPr>
              <w:t xml:space="preserve"> Area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474EAF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 (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67FFE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 (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4D0C41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 (0)</w:t>
            </w:r>
          </w:p>
        </w:tc>
      </w:tr>
      <w:tr w:rsidR="008A4ED2" w:rsidRPr="006B1204" w14:paraId="24CA5860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B4AF57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5 Special Area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B6AA9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 (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BA778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 (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B897E9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 (0)</w:t>
            </w:r>
          </w:p>
        </w:tc>
      </w:tr>
      <w:tr w:rsidR="008A4ED2" w:rsidRPr="006B1204" w14:paraId="00C5A088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AD1579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6 Township Central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1D7814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 (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948F27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 (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44AD9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 (0)</w:t>
            </w:r>
          </w:p>
        </w:tc>
      </w:tr>
      <w:tr w:rsidR="008A4ED2" w:rsidRPr="006B1204" w14:paraId="7C0A6079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AC26D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7 Village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5C0BF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 (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9439E3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 (0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21A0A4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0 (0)</w:t>
            </w:r>
          </w:p>
        </w:tc>
      </w:tr>
      <w:tr w:rsidR="008A4ED2" w:rsidRPr="006B1204" w14:paraId="3EFE2CE4" w14:textId="77777777" w:rsidTr="008A4ED2">
        <w:trPr>
          <w:trHeight w:val="700"/>
        </w:trPr>
        <w:tc>
          <w:tcPr>
            <w:tcW w:w="992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23F1C0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b/>
                <w:bCs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b/>
                <w:bCs/>
                <w:color w:val="000000"/>
                <w:kern w:val="0"/>
                <w:sz w:val="22"/>
              </w:rPr>
              <w:t xml:space="preserve">average housing price in child's place of residence </w:t>
            </w:r>
          </w:p>
        </w:tc>
      </w:tr>
      <w:tr w:rsidR="008A4ED2" w:rsidRPr="006B1204" w14:paraId="1EA52C6D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80CEE0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in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313B1F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7.89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5A0535D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7.89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AAD473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7.89</w:t>
            </w:r>
          </w:p>
        </w:tc>
      </w:tr>
      <w:tr w:rsidR="008A4ED2" w:rsidRPr="006B1204" w14:paraId="0BEDFC89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1A613C2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dian (IQR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B50E23B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8.30 (8.13, 8.52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03A25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8.30 (8.16, 8.55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7894B6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8.30 (8.12, 8.49)</w:t>
            </w:r>
          </w:p>
        </w:tc>
      </w:tr>
      <w:tr w:rsidR="008A4ED2" w:rsidRPr="006B1204" w14:paraId="0B2F5B74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3FDD555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ean (</w:t>
            </w:r>
            <w:proofErr w:type="spellStart"/>
            <w:r w:rsidRPr="006B1204">
              <w:rPr>
                <w:rFonts w:eastAsia="等线"/>
                <w:color w:val="000000"/>
                <w:kern w:val="0"/>
                <w:sz w:val="22"/>
              </w:rPr>
              <w:t>sd</w:t>
            </w:r>
            <w:proofErr w:type="spellEnd"/>
            <w:r w:rsidRPr="006B1204">
              <w:rPr>
                <w:rFonts w:eastAsia="等线"/>
                <w:color w:val="000000"/>
                <w:kern w:val="0"/>
                <w:sz w:val="22"/>
              </w:rPr>
              <w:t>)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BEDF53E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8.40 ± 0.39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2E643C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8.42 ± 0.40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C33E0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8.37 ± 0.38</w:t>
            </w:r>
          </w:p>
        </w:tc>
      </w:tr>
      <w:tr w:rsidR="008A4ED2" w:rsidRPr="006B1204" w14:paraId="2E3032E1" w14:textId="77777777" w:rsidTr="008A4ED2">
        <w:trPr>
          <w:trHeight w:val="360"/>
        </w:trPr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2D41A8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   maximum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E098488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4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E2E1BB1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42</w:t>
            </w:r>
          </w:p>
        </w:tc>
        <w:tc>
          <w:tcPr>
            <w:tcW w:w="2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9E9174F" w14:textId="77777777" w:rsidR="008A4ED2" w:rsidRPr="006B1204" w:rsidRDefault="008A4ED2" w:rsidP="008A4ED2">
            <w:pPr>
              <w:spacing w:line="240" w:lineRule="auto"/>
              <w:jc w:val="left"/>
              <w:rPr>
                <w:rFonts w:eastAsia="等线"/>
                <w:color w:val="000000"/>
                <w:kern w:val="0"/>
                <w:sz w:val="22"/>
              </w:rPr>
            </w:pPr>
            <w:r w:rsidRPr="006B1204">
              <w:rPr>
                <w:rFonts w:eastAsia="等线"/>
                <w:color w:val="000000"/>
                <w:kern w:val="0"/>
                <w:sz w:val="22"/>
              </w:rPr>
              <w:t>10.42</w:t>
            </w:r>
          </w:p>
        </w:tc>
      </w:tr>
    </w:tbl>
    <w:p w14:paraId="2A90127B" w14:textId="7421AFE7" w:rsidR="008A4ED2" w:rsidRDefault="008A4ED2" w:rsidP="00FF7420">
      <w:pPr>
        <w:spacing w:before="163" w:after="163" w:line="240" w:lineRule="auto"/>
      </w:pPr>
    </w:p>
    <w:sectPr w:rsidR="008A4ED2" w:rsidSect="007D5EC0">
      <w:pgSz w:w="11906" w:h="16838"/>
      <w:pgMar w:top="1440" w:right="1083" w:bottom="1440" w:left="1083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62E12F" w14:textId="77777777" w:rsidR="001803BE" w:rsidRDefault="001803BE" w:rsidP="005F6661">
      <w:pPr>
        <w:spacing w:line="240" w:lineRule="auto"/>
      </w:pPr>
      <w:r>
        <w:separator/>
      </w:r>
    </w:p>
  </w:endnote>
  <w:endnote w:type="continuationSeparator" w:id="0">
    <w:p w14:paraId="4FBC8E4B" w14:textId="77777777" w:rsidR="001803BE" w:rsidRDefault="001803BE" w:rsidP="005F66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BBBD27" w14:textId="77777777" w:rsidR="001803BE" w:rsidRDefault="001803BE" w:rsidP="005F6661">
      <w:pPr>
        <w:spacing w:line="240" w:lineRule="auto"/>
      </w:pPr>
      <w:r>
        <w:separator/>
      </w:r>
    </w:p>
  </w:footnote>
  <w:footnote w:type="continuationSeparator" w:id="0">
    <w:p w14:paraId="5B59E2BC" w14:textId="77777777" w:rsidR="001803BE" w:rsidRDefault="001803BE" w:rsidP="005F666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274F76"/>
    <w:multiLevelType w:val="hybridMultilevel"/>
    <w:tmpl w:val="FB9ACFCE"/>
    <w:lvl w:ilvl="0" w:tplc="C1A6AC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hideSpellingErrors/>
  <w:hideGrammaticalErrors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LY0NjM3tAAyzZR0lIJTi4sz8/NACkxqAUzzKugsAAAA"/>
  </w:docVars>
  <w:rsids>
    <w:rsidRoot w:val="00111CA3"/>
    <w:rsid w:val="00027C52"/>
    <w:rsid w:val="00111CA3"/>
    <w:rsid w:val="001803BE"/>
    <w:rsid w:val="00292E15"/>
    <w:rsid w:val="002F4015"/>
    <w:rsid w:val="0032672A"/>
    <w:rsid w:val="00392446"/>
    <w:rsid w:val="00421901"/>
    <w:rsid w:val="00453CAE"/>
    <w:rsid w:val="004A2281"/>
    <w:rsid w:val="005F6661"/>
    <w:rsid w:val="00614C18"/>
    <w:rsid w:val="00622EB5"/>
    <w:rsid w:val="00633FF3"/>
    <w:rsid w:val="006A618F"/>
    <w:rsid w:val="006B1204"/>
    <w:rsid w:val="007A4668"/>
    <w:rsid w:val="007D5EC0"/>
    <w:rsid w:val="0088243A"/>
    <w:rsid w:val="00887B28"/>
    <w:rsid w:val="008A4ED2"/>
    <w:rsid w:val="009423B1"/>
    <w:rsid w:val="00A51408"/>
    <w:rsid w:val="00A74008"/>
    <w:rsid w:val="00B20704"/>
    <w:rsid w:val="00C948C9"/>
    <w:rsid w:val="00D052A1"/>
    <w:rsid w:val="00D36FFF"/>
    <w:rsid w:val="00D4260B"/>
    <w:rsid w:val="00D76AEA"/>
    <w:rsid w:val="00E356B7"/>
    <w:rsid w:val="00F03ABB"/>
    <w:rsid w:val="00F47D7C"/>
    <w:rsid w:val="00F629DD"/>
    <w:rsid w:val="00FA2053"/>
    <w:rsid w:val="00FF7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E18EF"/>
  <w15:chartTrackingRefBased/>
  <w15:docId w15:val="{98C43E66-6ADE-4322-8B49-BEC9D17BE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仿宋" w:hAnsi="Times New Roman" w:cs="Times New Roman"/>
        <w:kern w:val="2"/>
        <w:sz w:val="24"/>
        <w:szCs w:val="22"/>
        <w:lang w:val="en-US" w:eastAsia="zh-CN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5F6661"/>
    <w:pPr>
      <w:snapToGrid w:val="0"/>
      <w:jc w:val="left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F6661"/>
  </w:style>
  <w:style w:type="character" w:styleId="EndnoteReference">
    <w:name w:val="endnote reference"/>
    <w:basedOn w:val="DefaultParagraphFont"/>
    <w:uiPriority w:val="99"/>
    <w:semiHidden/>
    <w:unhideWhenUsed/>
    <w:rsid w:val="005F6661"/>
    <w:rPr>
      <w:vertAlign w:val="superscript"/>
    </w:rPr>
  </w:style>
  <w:style w:type="table" w:styleId="TableGrid">
    <w:name w:val="Table Grid"/>
    <w:basedOn w:val="TableNormal"/>
    <w:uiPriority w:val="39"/>
    <w:rsid w:val="0032672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03A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03AB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03ABB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03ABB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A74008"/>
    <w:pPr>
      <w:ind w:firstLineChars="200" w:firstLine="42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052A1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52A1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D052A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77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7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2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392A097E-8EEA-4778-8933-C8F3E7ED6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7</TotalTime>
  <Pages>6</Pages>
  <Words>1746</Words>
  <Characters>995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yi Tian</dc:creator>
  <cp:keywords/>
  <dc:description/>
  <cp:lastModifiedBy>Langyi Tian</cp:lastModifiedBy>
  <cp:revision>10</cp:revision>
  <cp:lastPrinted>2020-03-29T05:31:00Z</cp:lastPrinted>
  <dcterms:created xsi:type="dcterms:W3CDTF">2020-03-29T00:05:00Z</dcterms:created>
  <dcterms:modified xsi:type="dcterms:W3CDTF">2020-04-12T04:45:00Z</dcterms:modified>
</cp:coreProperties>
</file>